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CC01AC" w14:textId="77777777" w:rsidR="00B34374" w:rsidRPr="003C1935" w:rsidRDefault="000072F9" w:rsidP="00B05D7C">
      <w:pPr>
        <w:pStyle w:val="Heading1"/>
        <w:ind w:right="117"/>
        <w:jc w:val="center"/>
        <w:rPr>
          <w:rFonts w:ascii="Effra" w:hAnsi="Effra" w:cs="Effra"/>
          <w:sz w:val="44"/>
          <w:szCs w:val="44"/>
        </w:rPr>
      </w:pPr>
      <w:r w:rsidRPr="003C1935">
        <w:rPr>
          <w:rFonts w:ascii="Effra" w:hAnsi="Effra" w:cs="Effra"/>
          <w:sz w:val="44"/>
          <w:szCs w:val="44"/>
        </w:rPr>
        <w:t>APPLICATION FORM</w:t>
      </w:r>
    </w:p>
    <w:p w14:paraId="166912AE" w14:textId="77777777" w:rsidR="00EC1321" w:rsidRPr="003C1935" w:rsidRDefault="00EC1321" w:rsidP="00CC1488">
      <w:pPr>
        <w:ind w:right="117"/>
        <w:rPr>
          <w:rFonts w:ascii="Effra" w:hAnsi="Effra" w:cs="Effra"/>
          <w:b/>
          <w:sz w:val="24"/>
          <w:szCs w:val="24"/>
        </w:rPr>
      </w:pPr>
      <w:r w:rsidRPr="003C1935">
        <w:rPr>
          <w:rFonts w:ascii="Effra" w:hAnsi="Effra" w:cs="Effra"/>
          <w:b/>
          <w:sz w:val="24"/>
          <w:szCs w:val="24"/>
        </w:rPr>
        <w:t>PERSONAL DETAILS</w:t>
      </w:r>
    </w:p>
    <w:p w14:paraId="57FE65F7" w14:textId="77777777" w:rsidR="00EC1321" w:rsidRPr="003C1935" w:rsidRDefault="00EC1321" w:rsidP="00CC1488">
      <w:pPr>
        <w:ind w:right="117"/>
        <w:rPr>
          <w:rFonts w:ascii="Effra" w:hAnsi="Effra" w:cs="Effra"/>
          <w:b/>
          <w:u w:val="single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361"/>
      </w:tblGrid>
      <w:tr w:rsidR="00EC1321" w:rsidRPr="003C1935" w14:paraId="26E748A0" w14:textId="77777777" w:rsidTr="00DF5D17">
        <w:trPr>
          <w:trHeight w:val="503"/>
        </w:trPr>
        <w:tc>
          <w:tcPr>
            <w:tcW w:w="4361" w:type="dxa"/>
          </w:tcPr>
          <w:p w14:paraId="559A9CE1" w14:textId="77777777" w:rsidR="000F25EE" w:rsidRPr="003C1935" w:rsidRDefault="00EC132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andidate Number:</w:t>
            </w:r>
            <w:r w:rsidRPr="003C1935">
              <w:rPr>
                <w:rFonts w:ascii="Effra" w:hAnsi="Effra" w:cs="Effra"/>
                <w:sz w:val="20"/>
              </w:rPr>
              <w:t xml:space="preserve"> </w:t>
            </w:r>
          </w:p>
          <w:p w14:paraId="27815003" w14:textId="77777777" w:rsidR="00EC1321" w:rsidRPr="003C1935" w:rsidRDefault="00EC1321" w:rsidP="00CC1488">
            <w:pPr>
              <w:ind w:right="117"/>
              <w:jc w:val="left"/>
              <w:rPr>
                <w:rFonts w:ascii="Effra" w:hAnsi="Effra" w:cs="Effra"/>
              </w:rPr>
            </w:pPr>
            <w:r w:rsidRPr="003C1935">
              <w:rPr>
                <w:rFonts w:ascii="Effra" w:hAnsi="Effra" w:cs="Effra"/>
                <w:sz w:val="18"/>
                <w:szCs w:val="18"/>
              </w:rPr>
              <w:t>(office use)</w:t>
            </w:r>
          </w:p>
        </w:tc>
      </w:tr>
    </w:tbl>
    <w:p w14:paraId="11D9EB2F" w14:textId="77777777" w:rsidR="00EC1321" w:rsidRPr="003C1935" w:rsidRDefault="00EC1321" w:rsidP="00CC1488">
      <w:pPr>
        <w:ind w:right="117"/>
        <w:rPr>
          <w:rFonts w:ascii="Effra" w:hAnsi="Effra" w:cs="Effra"/>
          <w:b/>
          <w:u w:val="single"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3C1935" w14:paraId="5A16F214" w14:textId="77777777" w:rsidTr="00127E2B">
        <w:tc>
          <w:tcPr>
            <w:tcW w:w="10314" w:type="dxa"/>
          </w:tcPr>
          <w:p w14:paraId="7020215E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ition Applied For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   </w:t>
            </w:r>
            <w:r w:rsidR="005B3061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1BAD154D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b/>
              </w:rPr>
            </w:pPr>
          </w:p>
        </w:tc>
      </w:tr>
    </w:tbl>
    <w:p w14:paraId="3D51D191" w14:textId="77777777" w:rsidR="00EC1321" w:rsidRPr="003C1935" w:rsidRDefault="00EC1321" w:rsidP="00CC1488">
      <w:pPr>
        <w:ind w:right="117"/>
        <w:rPr>
          <w:rFonts w:ascii="Effra" w:hAnsi="Effra" w:cs="Effra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EC1321" w:rsidRPr="003C1935" w14:paraId="4300E3B1" w14:textId="77777777" w:rsidTr="00127E2B">
        <w:tc>
          <w:tcPr>
            <w:tcW w:w="4361" w:type="dxa"/>
          </w:tcPr>
          <w:p w14:paraId="06E17B86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color w:val="000000"/>
                <w:sz w:val="20"/>
              </w:rPr>
            </w:pPr>
          </w:p>
          <w:p w14:paraId="134C80F9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color w:val="000000"/>
                <w:sz w:val="20"/>
              </w:rPr>
            </w:pPr>
            <w:r w:rsidRPr="003C1935">
              <w:rPr>
                <w:rFonts w:ascii="Effra" w:hAnsi="Effra" w:cs="Effra"/>
                <w:b/>
                <w:color w:val="000000"/>
                <w:sz w:val="20"/>
              </w:rPr>
              <w:t>FULL NAME</w:t>
            </w:r>
          </w:p>
          <w:p w14:paraId="78FC9A42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color w:val="000000"/>
                <w:sz w:val="20"/>
              </w:rPr>
            </w:pPr>
          </w:p>
        </w:tc>
        <w:tc>
          <w:tcPr>
            <w:tcW w:w="5953" w:type="dxa"/>
          </w:tcPr>
          <w:p w14:paraId="0DB6D2F6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color w:val="000000"/>
                <w:sz w:val="20"/>
              </w:rPr>
            </w:pPr>
          </w:p>
          <w:p w14:paraId="39C7D9F2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color w:val="000000"/>
                <w:sz w:val="20"/>
              </w:rPr>
            </w:pPr>
            <w:r w:rsidRPr="003C1935">
              <w:rPr>
                <w:rFonts w:ascii="Effra" w:hAnsi="Effra" w:cs="Effra"/>
                <w:b/>
                <w:color w:val="000000"/>
                <w:sz w:val="20"/>
              </w:rPr>
              <w:t>ADDRESS</w:t>
            </w:r>
          </w:p>
        </w:tc>
      </w:tr>
      <w:tr w:rsidR="00EC1321" w:rsidRPr="003C1935" w14:paraId="3F68C56F" w14:textId="77777777" w:rsidTr="00127E2B">
        <w:trPr>
          <w:trHeight w:val="556"/>
        </w:trPr>
        <w:tc>
          <w:tcPr>
            <w:tcW w:w="4361" w:type="dxa"/>
          </w:tcPr>
          <w:p w14:paraId="142BE1C8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72817F62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itl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6D00C89C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521D0C2C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EC1321" w:rsidRPr="003C1935" w14:paraId="54362FD2" w14:textId="77777777" w:rsidTr="00127E2B">
        <w:tc>
          <w:tcPr>
            <w:tcW w:w="4361" w:type="dxa"/>
          </w:tcPr>
          <w:p w14:paraId="316AF7CF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6FB19AC9" w14:textId="77777777" w:rsidR="00EC1321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Forename (s)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0B8C0204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153603A3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EC1321" w:rsidRPr="003C1935" w14:paraId="3DD00EB1" w14:textId="77777777" w:rsidTr="00127E2B">
        <w:tc>
          <w:tcPr>
            <w:tcW w:w="4361" w:type="dxa"/>
          </w:tcPr>
          <w:p w14:paraId="3DD5808D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42B18554" w14:textId="77777777" w:rsidR="00EC1321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Surnam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2F54B4C5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5FA7A775" w14:textId="77777777" w:rsidR="00EC1321" w:rsidRPr="003C1935" w:rsidRDefault="00EC1321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EC1321" w:rsidRPr="003C1935" w14:paraId="797B688F" w14:textId="77777777" w:rsidTr="00127E2B">
        <w:tc>
          <w:tcPr>
            <w:tcW w:w="4361" w:type="dxa"/>
          </w:tcPr>
          <w:p w14:paraId="71D0784F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65A470FF" w14:textId="77777777" w:rsidR="00EC1321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revious Surnam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</w:tc>
        <w:tc>
          <w:tcPr>
            <w:tcW w:w="5953" w:type="dxa"/>
          </w:tcPr>
          <w:p w14:paraId="708FE20A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5ADFA00E" w14:textId="77777777" w:rsidR="00EC1321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tcod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500C0DD4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</w:tbl>
    <w:p w14:paraId="0E674165" w14:textId="77777777" w:rsidR="00EC1321" w:rsidRPr="003C1935" w:rsidRDefault="00EC1321" w:rsidP="00CC1488">
      <w:pPr>
        <w:ind w:right="117"/>
        <w:rPr>
          <w:rFonts w:ascii="Effra" w:hAnsi="Effra" w:cs="Effra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CB2FAA" w:rsidRPr="003C1935" w14:paraId="0CB8DC22" w14:textId="77777777" w:rsidTr="00127E2B">
        <w:tc>
          <w:tcPr>
            <w:tcW w:w="4361" w:type="dxa"/>
          </w:tcPr>
          <w:p w14:paraId="2A447484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1F36C7F8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Home Telephon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13A22AAC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4F4BB717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26BBC672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CB2FAA" w:rsidRPr="003C1935" w14:paraId="26333147" w14:textId="77777777" w:rsidTr="00127E2B">
        <w:tc>
          <w:tcPr>
            <w:tcW w:w="4361" w:type="dxa"/>
          </w:tcPr>
          <w:p w14:paraId="2AE1BA3A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30B20D8D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Mobile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39BEA2D4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6179793A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sz w:val="20"/>
              </w:rPr>
            </w:pPr>
          </w:p>
          <w:p w14:paraId="0C2C9A96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CB2FAA" w:rsidRPr="003C1935" w14:paraId="3C61CAE3" w14:textId="77777777" w:rsidTr="00127E2B">
        <w:tc>
          <w:tcPr>
            <w:tcW w:w="4361" w:type="dxa"/>
          </w:tcPr>
          <w:p w14:paraId="14F640E5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46244B56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Email Address:</w:t>
            </w:r>
          </w:p>
          <w:p w14:paraId="796AFA48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5953" w:type="dxa"/>
          </w:tcPr>
          <w:p w14:paraId="18108668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sz w:val="20"/>
              </w:rPr>
            </w:pPr>
          </w:p>
          <w:p w14:paraId="4D010D23" w14:textId="77777777" w:rsidR="0064763E" w:rsidRPr="003C1935" w:rsidRDefault="0064763E" w:rsidP="00CC1488">
            <w:pPr>
              <w:ind w:right="117"/>
              <w:rPr>
                <w:rFonts w:ascii="Effra" w:hAnsi="Effra" w:cs="Effra"/>
                <w:sz w:val="20"/>
              </w:rPr>
            </w:pPr>
          </w:p>
        </w:tc>
      </w:tr>
    </w:tbl>
    <w:p w14:paraId="0EB131C5" w14:textId="77777777" w:rsidR="00CB2FAA" w:rsidRPr="003C1935" w:rsidRDefault="00CB2FAA" w:rsidP="00CC1488">
      <w:pPr>
        <w:ind w:right="117"/>
        <w:rPr>
          <w:rFonts w:ascii="Effra" w:hAnsi="Effra" w:cs="Effra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CB2FAA" w:rsidRPr="003C1935" w14:paraId="6AC5FACA" w14:textId="77777777" w:rsidTr="00127E2B">
        <w:trPr>
          <w:trHeight w:val="428"/>
        </w:trPr>
        <w:tc>
          <w:tcPr>
            <w:tcW w:w="10314" w:type="dxa"/>
          </w:tcPr>
          <w:p w14:paraId="3ECF1B19" w14:textId="77777777" w:rsidR="00932088" w:rsidRPr="003C1935" w:rsidRDefault="00932088" w:rsidP="00CC1488">
            <w:pPr>
              <w:ind w:right="117"/>
              <w:rPr>
                <w:rFonts w:ascii="Effra" w:hAnsi="Effra" w:cs="Effra"/>
                <w:b/>
                <w:sz w:val="18"/>
                <w:szCs w:val="18"/>
              </w:rPr>
            </w:pPr>
          </w:p>
          <w:p w14:paraId="2A4F6154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urrent notice period: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4255A5C9" w14:textId="77777777" w:rsidR="00CB2FAA" w:rsidRPr="003C1935" w:rsidRDefault="00CB2FAA" w:rsidP="00CC1488">
            <w:pPr>
              <w:ind w:right="117"/>
              <w:rPr>
                <w:rFonts w:ascii="Effra" w:hAnsi="Effra" w:cs="Effra"/>
                <w:b/>
              </w:rPr>
            </w:pPr>
          </w:p>
        </w:tc>
      </w:tr>
    </w:tbl>
    <w:p w14:paraId="4833115E" w14:textId="77777777" w:rsidR="003C7B7B" w:rsidRPr="003C1935" w:rsidRDefault="003C7B7B" w:rsidP="00CC1488">
      <w:pPr>
        <w:ind w:right="117"/>
        <w:rPr>
          <w:rFonts w:ascii="Effra" w:hAnsi="Effra" w:cs="Effra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3C7B7B" w:rsidRPr="003C1935" w14:paraId="48221688" w14:textId="77777777" w:rsidTr="00127E2B">
        <w:trPr>
          <w:trHeight w:val="398"/>
        </w:trPr>
        <w:tc>
          <w:tcPr>
            <w:tcW w:w="10314" w:type="dxa"/>
          </w:tcPr>
          <w:p w14:paraId="6A2E11E5" w14:textId="77777777" w:rsidR="003C7B7B" w:rsidRPr="003C1935" w:rsidRDefault="003C7B7B" w:rsidP="00CC1488">
            <w:pPr>
              <w:ind w:right="117"/>
              <w:rPr>
                <w:rFonts w:ascii="Effra" w:hAnsi="Effra" w:cs="Effra"/>
                <w:b/>
                <w:sz w:val="18"/>
                <w:szCs w:val="18"/>
              </w:rPr>
            </w:pPr>
          </w:p>
          <w:p w14:paraId="04717ABA" w14:textId="77777777" w:rsidR="003C7B7B" w:rsidRPr="003C1935" w:rsidRDefault="003C7B7B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Where did you hear about the vacancy</w:t>
            </w:r>
            <w:r w:rsidR="001469AA" w:rsidRPr="003C1935">
              <w:rPr>
                <w:rFonts w:ascii="Effra" w:hAnsi="Effra" w:cs="Effra"/>
                <w:b/>
                <w:sz w:val="20"/>
              </w:rPr>
              <w:t>?</w:t>
            </w:r>
            <w:r w:rsidR="00E1320C" w:rsidRPr="003C1935">
              <w:rPr>
                <w:rFonts w:ascii="Effra" w:hAnsi="Effra" w:cs="Effra"/>
                <w:b/>
                <w:sz w:val="20"/>
              </w:rPr>
              <w:t xml:space="preserve"> </w:t>
            </w:r>
          </w:p>
          <w:p w14:paraId="107DE0B4" w14:textId="77777777" w:rsidR="003C7B7B" w:rsidRPr="003C1935" w:rsidRDefault="003C7B7B" w:rsidP="00CC1488">
            <w:pPr>
              <w:ind w:right="117"/>
              <w:rPr>
                <w:rFonts w:ascii="Effra" w:hAnsi="Effra" w:cs="Effra"/>
                <w:b/>
              </w:rPr>
            </w:pPr>
          </w:p>
        </w:tc>
      </w:tr>
    </w:tbl>
    <w:p w14:paraId="5EC741A3" w14:textId="77777777" w:rsidR="003C7B7B" w:rsidRPr="003C1935" w:rsidRDefault="003C7B7B" w:rsidP="00CC1488">
      <w:pPr>
        <w:ind w:right="117"/>
        <w:rPr>
          <w:rFonts w:ascii="Effra" w:hAnsi="Effra" w:cs="Effra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3C1935" w14:paraId="52315646" w14:textId="77777777" w:rsidTr="00127E2B">
        <w:trPr>
          <w:trHeight w:val="1390"/>
        </w:trPr>
        <w:tc>
          <w:tcPr>
            <w:tcW w:w="10314" w:type="dxa"/>
          </w:tcPr>
          <w:p w14:paraId="1D2DE914" w14:textId="77777777" w:rsidR="00284011" w:rsidRPr="003C1935" w:rsidRDefault="000F52F5" w:rsidP="00CC1488">
            <w:pPr>
              <w:ind w:right="117"/>
              <w:rPr>
                <w:rFonts w:ascii="Effra" w:hAnsi="Effra" w:cs="Effra"/>
                <w:b/>
                <w:bCs/>
                <w:sz w:val="20"/>
              </w:rPr>
            </w:pPr>
            <w:r w:rsidRPr="003C1935">
              <w:rPr>
                <w:rFonts w:ascii="Effra" w:hAnsi="Effra" w:cs="Effra"/>
                <w:b/>
                <w:bCs/>
                <w:iCs/>
                <w:sz w:val="20"/>
              </w:rPr>
              <w:t>Eligibility to work in the UK</w:t>
            </w:r>
            <w:r w:rsidRPr="003C1935">
              <w:rPr>
                <w:rFonts w:ascii="Effra" w:hAnsi="Effra" w:cs="Effra"/>
                <w:b/>
                <w:bCs/>
                <w:sz w:val="20"/>
              </w:rPr>
              <w:t xml:space="preserve">: To comply with legislation, all candidates must </w:t>
            </w:r>
            <w:r w:rsidR="00284011" w:rsidRPr="003C1935">
              <w:rPr>
                <w:rFonts w:ascii="Effra" w:hAnsi="Effra" w:cs="Effra"/>
                <w:b/>
                <w:bCs/>
                <w:sz w:val="20"/>
              </w:rPr>
              <w:t>provide documentary evidence of</w:t>
            </w:r>
          </w:p>
          <w:p w14:paraId="05535619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bCs/>
                <w:sz w:val="20"/>
              </w:rPr>
              <w:t>their right to work in the United Kingdom.</w:t>
            </w:r>
          </w:p>
          <w:p w14:paraId="691AA88A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sz w:val="20"/>
              </w:rPr>
            </w:pPr>
          </w:p>
          <w:p w14:paraId="3EC09D76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 xml:space="preserve">Are you legally permitted to work in the United Kingdom?  </w:t>
            </w:r>
          </w:p>
          <w:p w14:paraId="7E657DD9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</w:p>
          <w:p w14:paraId="1699E0B3" w14:textId="77777777" w:rsidR="000F52F5" w:rsidRPr="003C1935" w:rsidRDefault="000F52F5" w:rsidP="00CC1488">
            <w:pPr>
              <w:pStyle w:val="default"/>
              <w:ind w:right="117"/>
              <w:rPr>
                <w:rFonts w:ascii="Effra" w:hAnsi="Effra" w:cs="Effra"/>
                <w:sz w:val="20"/>
                <w:szCs w:val="20"/>
              </w:rPr>
            </w:pPr>
            <w:r w:rsidRPr="003C1935">
              <w:rPr>
                <w:rFonts w:ascii="Effra" w:hAnsi="Effra" w:cs="Effra"/>
                <w:sz w:val="20"/>
                <w:szCs w:val="20"/>
              </w:rPr>
              <w:t xml:space="preserve">Have you any limitations of which we should be aware in considering your application? </w:t>
            </w:r>
          </w:p>
          <w:p w14:paraId="284DF80A" w14:textId="77777777" w:rsidR="000F52F5" w:rsidRPr="003C1935" w:rsidRDefault="000F52F5" w:rsidP="00CC1488">
            <w:pPr>
              <w:ind w:right="117"/>
              <w:rPr>
                <w:rFonts w:ascii="Effra" w:hAnsi="Effra" w:cs="Effra"/>
                <w:b/>
                <w:sz w:val="18"/>
                <w:szCs w:val="18"/>
              </w:rPr>
            </w:pPr>
          </w:p>
        </w:tc>
      </w:tr>
    </w:tbl>
    <w:p w14:paraId="49C78F93" w14:textId="77777777" w:rsidR="003C7B7B" w:rsidRPr="003C1935" w:rsidRDefault="003C7B7B" w:rsidP="00CC1488">
      <w:pPr>
        <w:ind w:right="117"/>
        <w:rPr>
          <w:rFonts w:ascii="Effra" w:hAnsi="Effra" w:cs="Effra"/>
          <w:b/>
          <w:sz w:val="14"/>
          <w:szCs w:val="14"/>
        </w:rPr>
      </w:pPr>
    </w:p>
    <w:p w14:paraId="07DBD392" w14:textId="77777777" w:rsidR="00B443AC" w:rsidRPr="003C1935" w:rsidRDefault="00B443AC">
      <w:pPr>
        <w:jc w:val="left"/>
        <w:rPr>
          <w:rFonts w:ascii="Effra" w:hAnsi="Effra" w:cs="Effra"/>
          <w:b/>
          <w:sz w:val="14"/>
          <w:szCs w:val="14"/>
        </w:rPr>
      </w:pPr>
      <w:r w:rsidRPr="003C1935">
        <w:rPr>
          <w:rFonts w:ascii="Effra" w:hAnsi="Effra" w:cs="Effra"/>
          <w:b/>
          <w:sz w:val="14"/>
          <w:szCs w:val="14"/>
        </w:rPr>
        <w:br w:type="page"/>
      </w:r>
    </w:p>
    <w:p w14:paraId="1750415D" w14:textId="41CC7DAF" w:rsidR="00877B07" w:rsidRPr="003C1935" w:rsidRDefault="003C1935" w:rsidP="00B443AC">
      <w:pPr>
        <w:jc w:val="left"/>
        <w:rPr>
          <w:rFonts w:ascii="Effra" w:hAnsi="Effra" w:cs="Effra"/>
          <w:sz w:val="14"/>
          <w:szCs w:val="14"/>
        </w:rPr>
      </w:pPr>
      <w:r w:rsidRPr="003C1935">
        <w:rPr>
          <w:rFonts w:ascii="Effra" w:hAnsi="Effra" w:cs="Effra"/>
          <w:sz w:val="20"/>
        </w:rPr>
        <w:lastRenderedPageBreak/>
        <w:t>Harper Adams</w:t>
      </w:r>
      <w:r w:rsidR="000072F9" w:rsidRPr="003C1935">
        <w:rPr>
          <w:rFonts w:ascii="Effra" w:hAnsi="Effra" w:cs="Effra"/>
          <w:sz w:val="20"/>
        </w:rPr>
        <w:t xml:space="preserve"> Students’ Union</w:t>
      </w:r>
      <w:r w:rsidR="00932088" w:rsidRPr="003C1935">
        <w:rPr>
          <w:rFonts w:ascii="Effra" w:hAnsi="Effra" w:cs="Effra"/>
          <w:sz w:val="20"/>
        </w:rPr>
        <w:t xml:space="preserve"> is committed to </w:t>
      </w:r>
      <w:r w:rsidR="00877B07" w:rsidRPr="003C1935">
        <w:rPr>
          <w:rFonts w:ascii="Effra" w:hAnsi="Effra" w:cs="Effra"/>
          <w:sz w:val="20"/>
        </w:rPr>
        <w:t xml:space="preserve">the active promotion of equal opportunities in the recruitment and </w:t>
      </w:r>
      <w:r w:rsidR="00932088" w:rsidRPr="003C1935">
        <w:rPr>
          <w:rFonts w:ascii="Effra" w:hAnsi="Effra" w:cs="Effra"/>
          <w:sz w:val="20"/>
        </w:rPr>
        <w:t>selection</w:t>
      </w:r>
      <w:r w:rsidR="00877B07" w:rsidRPr="003C1935">
        <w:rPr>
          <w:rFonts w:ascii="Effra" w:hAnsi="Effra" w:cs="Effra"/>
          <w:sz w:val="20"/>
        </w:rPr>
        <w:t xml:space="preserve"> process and the</w:t>
      </w:r>
      <w:r w:rsidR="00932088" w:rsidRPr="003C1935">
        <w:rPr>
          <w:rFonts w:ascii="Effra" w:hAnsi="Effra" w:cs="Effra"/>
          <w:sz w:val="20"/>
        </w:rPr>
        <w:t xml:space="preserve"> training, promotion and </w:t>
      </w:r>
      <w:r w:rsidR="00877B07" w:rsidRPr="003C1935">
        <w:rPr>
          <w:rFonts w:ascii="Effra" w:hAnsi="Effra" w:cs="Effra"/>
          <w:sz w:val="20"/>
        </w:rPr>
        <w:t xml:space="preserve">employment </w:t>
      </w:r>
      <w:r w:rsidR="00932088" w:rsidRPr="003C1935">
        <w:rPr>
          <w:rFonts w:ascii="Effra" w:hAnsi="Effra" w:cs="Effra"/>
          <w:sz w:val="20"/>
        </w:rPr>
        <w:t>of its s</w:t>
      </w:r>
      <w:r w:rsidR="00EE6A84" w:rsidRPr="003C1935">
        <w:rPr>
          <w:rFonts w:ascii="Effra" w:hAnsi="Effra" w:cs="Effra"/>
          <w:sz w:val="20"/>
        </w:rPr>
        <w:t>taff.</w:t>
      </w:r>
      <w:r w:rsidR="00B443AC" w:rsidRPr="003C1935">
        <w:rPr>
          <w:rFonts w:ascii="Effra" w:hAnsi="Effra" w:cs="Effra"/>
          <w:sz w:val="20"/>
        </w:rPr>
        <w:t xml:space="preserve"> </w:t>
      </w:r>
      <w:r w:rsidR="00877B07" w:rsidRPr="003C1935">
        <w:rPr>
          <w:rFonts w:ascii="Effra" w:hAnsi="Effra" w:cs="Effra"/>
          <w:sz w:val="20"/>
        </w:rPr>
        <w:t>As part of the process</w:t>
      </w:r>
      <w:r w:rsidR="00932088" w:rsidRPr="003C1935">
        <w:rPr>
          <w:rFonts w:ascii="Effra" w:hAnsi="Effra" w:cs="Effra"/>
          <w:sz w:val="20"/>
        </w:rPr>
        <w:t xml:space="preserve"> of implementing the Equality &amp; Diversity policy, we operate a monitoring system wh</w:t>
      </w:r>
      <w:r w:rsidR="00877B07" w:rsidRPr="003C1935">
        <w:rPr>
          <w:rFonts w:ascii="Effra" w:hAnsi="Effra" w:cs="Effra"/>
          <w:sz w:val="20"/>
        </w:rPr>
        <w:t>ich provides data for the regular</w:t>
      </w:r>
      <w:r w:rsidR="000072F9" w:rsidRPr="003C1935">
        <w:rPr>
          <w:rFonts w:ascii="Effra" w:hAnsi="Effra" w:cs="Effra"/>
          <w:sz w:val="20"/>
        </w:rPr>
        <w:t xml:space="preserve"> review of the Policy</w:t>
      </w:r>
      <w:r w:rsidR="00AF7E2D" w:rsidRPr="003C1935">
        <w:rPr>
          <w:rFonts w:ascii="Effra" w:hAnsi="Effra" w:cs="Effra"/>
          <w:sz w:val="20"/>
        </w:rPr>
        <w:t xml:space="preserve">.  </w:t>
      </w:r>
    </w:p>
    <w:p w14:paraId="7CE83E89" w14:textId="77777777" w:rsidR="00877B07" w:rsidRPr="003C1935" w:rsidRDefault="00877B07" w:rsidP="000072F9">
      <w:pPr>
        <w:ind w:right="117"/>
        <w:jc w:val="left"/>
        <w:rPr>
          <w:rFonts w:ascii="Effra" w:hAnsi="Effra" w:cs="Effra"/>
          <w:sz w:val="20"/>
        </w:rPr>
      </w:pPr>
    </w:p>
    <w:p w14:paraId="74B3FEFC" w14:textId="77777777" w:rsidR="00AF7E2D" w:rsidRPr="003C1935" w:rsidRDefault="00877B07" w:rsidP="000072F9">
      <w:pPr>
        <w:ind w:right="117"/>
        <w:jc w:val="left"/>
        <w:rPr>
          <w:rFonts w:ascii="Effra" w:hAnsi="Effra" w:cs="Effra"/>
          <w:sz w:val="20"/>
        </w:rPr>
      </w:pPr>
      <w:r w:rsidRPr="003C1935">
        <w:rPr>
          <w:rFonts w:ascii="Effra" w:hAnsi="Effra" w:cs="Effra"/>
          <w:sz w:val="20"/>
        </w:rPr>
        <w:t>W</w:t>
      </w:r>
      <w:r w:rsidR="00AF7E2D" w:rsidRPr="003C1935">
        <w:rPr>
          <w:rFonts w:ascii="Effra" w:hAnsi="Effra" w:cs="Effra"/>
          <w:sz w:val="20"/>
        </w:rPr>
        <w:t xml:space="preserve">e would </w:t>
      </w:r>
      <w:r w:rsidRPr="003C1935">
        <w:rPr>
          <w:rFonts w:ascii="Effra" w:hAnsi="Effra" w:cs="Effra"/>
          <w:sz w:val="20"/>
        </w:rPr>
        <w:t xml:space="preserve">therefore </w:t>
      </w:r>
      <w:r w:rsidR="00AF7E2D" w:rsidRPr="003C1935">
        <w:rPr>
          <w:rFonts w:ascii="Effra" w:hAnsi="Effra" w:cs="Effra"/>
          <w:sz w:val="20"/>
        </w:rPr>
        <w:t xml:space="preserve">appreciate it if you would answer the questions </w:t>
      </w:r>
      <w:r w:rsidR="000072F9" w:rsidRPr="003C1935">
        <w:rPr>
          <w:rFonts w:ascii="Effra" w:hAnsi="Effra" w:cs="Effra"/>
          <w:sz w:val="20"/>
        </w:rPr>
        <w:t>in the Equal Opportunities Monitoring section</w:t>
      </w:r>
      <w:r w:rsidRPr="003C1935">
        <w:rPr>
          <w:rFonts w:ascii="Effra" w:hAnsi="Effra" w:cs="Effra"/>
          <w:sz w:val="20"/>
        </w:rPr>
        <w:t xml:space="preserve"> of this form</w:t>
      </w:r>
      <w:r w:rsidR="00AF7E2D" w:rsidRPr="003C1935">
        <w:rPr>
          <w:rFonts w:ascii="Effra" w:hAnsi="Effra" w:cs="Effra"/>
          <w:sz w:val="20"/>
        </w:rPr>
        <w:t>.  This information will be treated as confidential</w:t>
      </w:r>
      <w:r w:rsidR="003D79C5" w:rsidRPr="003C1935">
        <w:rPr>
          <w:rFonts w:ascii="Effra" w:hAnsi="Effra" w:cs="Effra"/>
          <w:sz w:val="20"/>
        </w:rPr>
        <w:t xml:space="preserve">.  Please note </w:t>
      </w:r>
      <w:r w:rsidR="000072F9" w:rsidRPr="003C1935">
        <w:rPr>
          <w:rFonts w:ascii="Effra" w:hAnsi="Effra" w:cs="Effra"/>
          <w:sz w:val="20"/>
        </w:rPr>
        <w:t xml:space="preserve">that the Personal Details and Equal Opportunities Monitoring section of the application form </w:t>
      </w:r>
      <w:r w:rsidR="00AF7E2D" w:rsidRPr="003C1935">
        <w:rPr>
          <w:rFonts w:ascii="Effra" w:hAnsi="Effra" w:cs="Effra"/>
          <w:sz w:val="20"/>
        </w:rPr>
        <w:t>will be separated from your application form on receipt, before shortlisting of candidates takes place, so will not be seen by the shortlisting/interview panel.</w:t>
      </w:r>
    </w:p>
    <w:p w14:paraId="3849F512" w14:textId="77777777" w:rsidR="00AF7E2D" w:rsidRPr="003C1935" w:rsidRDefault="00AF7E2D" w:rsidP="000072F9">
      <w:pPr>
        <w:ind w:right="117"/>
        <w:jc w:val="left"/>
        <w:rPr>
          <w:rFonts w:ascii="Effra" w:hAnsi="Effra" w:cs="Effra"/>
          <w:sz w:val="20"/>
        </w:rPr>
      </w:pPr>
    </w:p>
    <w:p w14:paraId="084B8032" w14:textId="4EB63FC7" w:rsidR="00AF7E2D" w:rsidRPr="003C1935" w:rsidRDefault="003C1935" w:rsidP="000072F9">
      <w:pPr>
        <w:ind w:right="117"/>
        <w:jc w:val="left"/>
        <w:rPr>
          <w:rFonts w:ascii="Effra" w:hAnsi="Effra" w:cs="Effra"/>
          <w:b/>
          <w:sz w:val="20"/>
        </w:rPr>
      </w:pPr>
      <w:r w:rsidRPr="003C1935">
        <w:rPr>
          <w:rFonts w:ascii="Effra" w:hAnsi="Effra" w:cs="Effra"/>
          <w:sz w:val="20"/>
        </w:rPr>
        <w:t>Harper Adams</w:t>
      </w:r>
      <w:r w:rsidR="000072F9" w:rsidRPr="003C1935">
        <w:rPr>
          <w:rFonts w:ascii="Effra" w:hAnsi="Effra" w:cs="Effra"/>
          <w:sz w:val="20"/>
        </w:rPr>
        <w:t xml:space="preserve"> Students’ Union</w:t>
      </w:r>
      <w:r w:rsidR="00AF7E2D" w:rsidRPr="003C1935">
        <w:rPr>
          <w:rFonts w:ascii="Effra" w:hAnsi="Effra" w:cs="Effra"/>
          <w:sz w:val="20"/>
        </w:rPr>
        <w:t xml:space="preserve"> is aware of the sensitive nature of this information and will understand if you choose not to fully complete </w:t>
      </w:r>
      <w:r w:rsidR="000072F9" w:rsidRPr="003C1935">
        <w:rPr>
          <w:rFonts w:ascii="Effra" w:hAnsi="Effra" w:cs="Effra"/>
          <w:sz w:val="20"/>
        </w:rPr>
        <w:t xml:space="preserve">the Equal Opportunities Monitoring section </w:t>
      </w:r>
      <w:r w:rsidR="00EE6A84" w:rsidRPr="003C1935">
        <w:rPr>
          <w:rFonts w:ascii="Effra" w:hAnsi="Effra" w:cs="Effra"/>
          <w:sz w:val="20"/>
        </w:rPr>
        <w:t xml:space="preserve">of this application form. </w:t>
      </w:r>
      <w:r w:rsidR="00AF7E2D" w:rsidRPr="003C1935">
        <w:rPr>
          <w:rFonts w:ascii="Effra" w:hAnsi="Effra" w:cs="Effra"/>
          <w:sz w:val="20"/>
        </w:rPr>
        <w:t xml:space="preserve">Please note that your application will receive exactly the same consideration, irrespective of your decision to complete </w:t>
      </w:r>
      <w:r w:rsidR="000072F9" w:rsidRPr="003C1935">
        <w:rPr>
          <w:rFonts w:ascii="Effra" w:hAnsi="Effra" w:cs="Effra"/>
          <w:sz w:val="20"/>
        </w:rPr>
        <w:t xml:space="preserve">this section of the </w:t>
      </w:r>
      <w:r w:rsidR="00AF7E2D" w:rsidRPr="003C1935">
        <w:rPr>
          <w:rFonts w:ascii="Effra" w:hAnsi="Effra" w:cs="Effra"/>
          <w:sz w:val="20"/>
        </w:rPr>
        <w:t>application</w:t>
      </w:r>
      <w:r w:rsidR="000072F9" w:rsidRPr="003C1935">
        <w:rPr>
          <w:rFonts w:ascii="Effra" w:hAnsi="Effra" w:cs="Effra"/>
          <w:sz w:val="20"/>
        </w:rPr>
        <w:t xml:space="preserve"> form or not</w:t>
      </w:r>
      <w:r w:rsidR="00AF7E2D" w:rsidRPr="003C1935">
        <w:rPr>
          <w:rFonts w:ascii="Effra" w:hAnsi="Effra" w:cs="Effra"/>
          <w:sz w:val="20"/>
        </w:rPr>
        <w:t>.</w:t>
      </w:r>
      <w:r w:rsidR="00B443AC" w:rsidRPr="003C1935">
        <w:rPr>
          <w:rFonts w:ascii="Effra" w:hAnsi="Effra" w:cs="Effra"/>
          <w:sz w:val="20"/>
        </w:rPr>
        <w:t xml:space="preserve"> </w:t>
      </w:r>
      <w:r w:rsidR="00877B07" w:rsidRPr="003C1935">
        <w:rPr>
          <w:rFonts w:ascii="Effra" w:hAnsi="Effra" w:cs="Effra"/>
          <w:sz w:val="20"/>
        </w:rPr>
        <w:t xml:space="preserve">Please tick this box if you agree </w:t>
      </w:r>
      <w:r w:rsidR="00B443AC" w:rsidRPr="003C1935">
        <w:rPr>
          <w:rFonts w:ascii="Effra" w:hAnsi="Effra" w:cs="Effra"/>
          <w:sz w:val="20"/>
        </w:rPr>
        <w:t xml:space="preserve">for the information provided </w:t>
      </w:r>
      <w:r w:rsidR="000072F9" w:rsidRPr="003C1935">
        <w:rPr>
          <w:rFonts w:ascii="Effra" w:hAnsi="Effra" w:cs="Effra"/>
          <w:sz w:val="20"/>
        </w:rPr>
        <w:t xml:space="preserve">below </w:t>
      </w:r>
      <w:r w:rsidR="00877B07" w:rsidRPr="003C1935">
        <w:rPr>
          <w:rFonts w:ascii="Effra" w:hAnsi="Effra" w:cs="Effra"/>
          <w:sz w:val="20"/>
        </w:rPr>
        <w:t>to be used for monitoring purposes</w:t>
      </w:r>
      <w:r w:rsidR="000072F9" w:rsidRPr="003C1935">
        <w:rPr>
          <w:rFonts w:ascii="Effra" w:hAnsi="Effra" w:cs="Effra"/>
          <w:sz w:val="20"/>
        </w:rPr>
        <w:t>.</w:t>
      </w:r>
      <w:r w:rsidR="00877B07" w:rsidRPr="003C1935">
        <w:rPr>
          <w:rFonts w:ascii="Effra" w:hAnsi="Effra" w:cs="Effra"/>
          <w:b/>
          <w:sz w:val="20"/>
        </w:rPr>
        <w:t xml:space="preserve">   </w:t>
      </w:r>
      <w:r w:rsidR="00AB07A5" w:rsidRPr="003C1935">
        <w:rPr>
          <w:rFonts w:ascii="Effra" w:hAnsi="Effra" w:cs="Effra"/>
          <w:sz w:val="20"/>
        </w:rPr>
        <w:fldChar w:fldCharType="begin"/>
      </w:r>
      <w:r w:rsidR="00AB07A5" w:rsidRPr="003C1935">
        <w:rPr>
          <w:rFonts w:ascii="Effra" w:hAnsi="Effra" w:cs="Effra"/>
          <w:sz w:val="20"/>
        </w:rPr>
        <w:instrText xml:space="preserve"> MACROBUTTON CheckIt </w:instrText>
      </w:r>
      <w:r w:rsidR="00AB07A5" w:rsidRPr="003C1935">
        <w:rPr>
          <w:rFonts w:ascii="Effra" w:hAnsi="Effra" w:cs="Effra"/>
          <w:sz w:val="20"/>
        </w:rPr>
        <w:sym w:font="Wingdings" w:char="F0A8"/>
      </w:r>
      <w:r w:rsidR="00AB07A5" w:rsidRPr="003C1935">
        <w:rPr>
          <w:rFonts w:ascii="Effra" w:hAnsi="Effra" w:cs="Effra"/>
          <w:sz w:val="20"/>
        </w:rPr>
        <w:fldChar w:fldCharType="end"/>
      </w:r>
      <w:r w:rsidR="00877B07" w:rsidRPr="003C1935">
        <w:rPr>
          <w:rFonts w:ascii="Effra" w:hAnsi="Effra" w:cs="Effra"/>
          <w:b/>
          <w:sz w:val="20"/>
        </w:rPr>
        <w:t xml:space="preserve">                    </w:t>
      </w:r>
    </w:p>
    <w:p w14:paraId="5381AAAC" w14:textId="77777777" w:rsidR="00AF7E2D" w:rsidRPr="003C1935" w:rsidRDefault="00AF7E2D" w:rsidP="000072F9">
      <w:pPr>
        <w:tabs>
          <w:tab w:val="left" w:pos="1740"/>
        </w:tabs>
        <w:ind w:right="117"/>
        <w:rPr>
          <w:rFonts w:ascii="Effra" w:hAnsi="Effra" w:cs="Effr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913"/>
      </w:tblGrid>
      <w:tr w:rsidR="001A5F59" w:rsidRPr="003C1935" w14:paraId="5496A2CF" w14:textId="77777777" w:rsidTr="00CC1488">
        <w:trPr>
          <w:cantSplit/>
          <w:trHeight w:val="427"/>
          <w:jc w:val="center"/>
        </w:trPr>
        <w:tc>
          <w:tcPr>
            <w:tcW w:w="100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7D5E47" w14:textId="77777777" w:rsidR="001A5F59" w:rsidRPr="003C1935" w:rsidRDefault="001A5F59" w:rsidP="00CC1488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EQUAL OPPORTUNITIES</w:t>
            </w:r>
            <w:r w:rsidR="00AB07A5" w:rsidRPr="003C1935">
              <w:rPr>
                <w:rFonts w:ascii="Effra" w:hAnsi="Effra" w:cs="Effra"/>
                <w:b/>
                <w:sz w:val="24"/>
                <w:szCs w:val="24"/>
              </w:rPr>
              <w:t xml:space="preserve"> MONITORING</w:t>
            </w:r>
          </w:p>
        </w:tc>
      </w:tr>
      <w:tr w:rsidR="001A5F59" w:rsidRPr="003C1935" w14:paraId="7F338B88" w14:textId="77777777" w:rsidTr="00CC1488">
        <w:trPr>
          <w:trHeight w:val="593"/>
          <w:jc w:val="center"/>
        </w:trPr>
        <w:tc>
          <w:tcPr>
            <w:tcW w:w="3168" w:type="dxa"/>
            <w:tcBorders>
              <w:top w:val="single" w:sz="4" w:space="0" w:color="auto"/>
            </w:tcBorders>
          </w:tcPr>
          <w:p w14:paraId="31F0B0F2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</w:rPr>
            </w:pPr>
            <w:r w:rsidRPr="003C1935">
              <w:rPr>
                <w:rFonts w:ascii="Effra" w:hAnsi="Effra" w:cs="Effra"/>
                <w:b/>
              </w:rPr>
              <w:t xml:space="preserve">Gender: </w:t>
            </w:r>
            <w:r w:rsidR="00B443AC" w:rsidRPr="003C1935">
              <w:rPr>
                <w:rFonts w:ascii="Effra" w:hAnsi="Effra" w:cs="Effra"/>
                <w:sz w:val="18"/>
                <w:szCs w:val="18"/>
              </w:rPr>
              <w:t>(please circle</w:t>
            </w:r>
            <w:r w:rsidRPr="003C1935">
              <w:rPr>
                <w:rFonts w:ascii="Effra" w:hAnsi="Effra" w:cs="Effra"/>
                <w:sz w:val="18"/>
                <w:szCs w:val="18"/>
              </w:rPr>
              <w:t>)</w:t>
            </w:r>
          </w:p>
        </w:tc>
        <w:tc>
          <w:tcPr>
            <w:tcW w:w="6913" w:type="dxa"/>
            <w:tcBorders>
              <w:top w:val="single" w:sz="4" w:space="0" w:color="auto"/>
            </w:tcBorders>
          </w:tcPr>
          <w:p w14:paraId="79C11445" w14:textId="77777777" w:rsidR="001A5F59" w:rsidRPr="003C1935" w:rsidRDefault="001A5F59" w:rsidP="00CC1488">
            <w:pPr>
              <w:spacing w:before="160"/>
              <w:ind w:right="117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 xml:space="preserve">  Female</w:t>
            </w:r>
            <w:r w:rsidR="000F25EE" w:rsidRPr="003C1935">
              <w:rPr>
                <w:rFonts w:ascii="Effra" w:hAnsi="Effra" w:cs="Effra"/>
                <w:sz w:val="20"/>
              </w:rPr>
              <w:t>/Male</w:t>
            </w:r>
          </w:p>
        </w:tc>
      </w:tr>
      <w:tr w:rsidR="001A5F59" w:rsidRPr="003C1935" w14:paraId="130BAB35" w14:textId="77777777" w:rsidTr="00CC1488">
        <w:trPr>
          <w:trHeight w:val="593"/>
          <w:jc w:val="center"/>
        </w:trPr>
        <w:tc>
          <w:tcPr>
            <w:tcW w:w="3168" w:type="dxa"/>
          </w:tcPr>
          <w:p w14:paraId="777CD2F8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</w:rPr>
            </w:pPr>
            <w:r w:rsidRPr="003C1935">
              <w:rPr>
                <w:rFonts w:ascii="Effra" w:hAnsi="Effra" w:cs="Effra"/>
                <w:b/>
              </w:rPr>
              <w:t>Date of Birth:</w:t>
            </w:r>
            <w:r w:rsidR="00E1320C" w:rsidRPr="003C1935">
              <w:rPr>
                <w:rFonts w:ascii="Effra" w:hAnsi="Effra" w:cs="Effra"/>
                <w:b/>
              </w:rPr>
              <w:t xml:space="preserve"> </w:t>
            </w:r>
          </w:p>
        </w:tc>
        <w:tc>
          <w:tcPr>
            <w:tcW w:w="6913" w:type="dxa"/>
          </w:tcPr>
          <w:p w14:paraId="0AB669F6" w14:textId="77777777" w:rsidR="001A5F59" w:rsidRPr="003C1935" w:rsidRDefault="001A5F59" w:rsidP="00CC1488">
            <w:pPr>
              <w:spacing w:before="160"/>
              <w:ind w:right="117"/>
              <w:rPr>
                <w:rFonts w:ascii="Effra" w:hAnsi="Effra" w:cs="Effra"/>
                <w:b/>
                <w:sz w:val="20"/>
              </w:rPr>
            </w:pPr>
          </w:p>
        </w:tc>
      </w:tr>
      <w:tr w:rsidR="001A5F59" w:rsidRPr="003C1935" w14:paraId="60D4D142" w14:textId="77777777" w:rsidTr="00CC1488">
        <w:trPr>
          <w:trHeight w:val="593"/>
          <w:jc w:val="center"/>
        </w:trPr>
        <w:tc>
          <w:tcPr>
            <w:tcW w:w="3168" w:type="dxa"/>
            <w:tcBorders>
              <w:bottom w:val="single" w:sz="4" w:space="0" w:color="auto"/>
            </w:tcBorders>
          </w:tcPr>
          <w:p w14:paraId="41B3C381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</w:rPr>
            </w:pPr>
            <w:r w:rsidRPr="003C1935">
              <w:rPr>
                <w:rFonts w:ascii="Effra" w:hAnsi="Effra" w:cs="Effra"/>
                <w:b/>
              </w:rPr>
              <w:t xml:space="preserve">How do you define your sexual orientation: </w:t>
            </w:r>
            <w:r w:rsidR="00B443AC" w:rsidRPr="003C1935">
              <w:rPr>
                <w:rFonts w:ascii="Effra" w:hAnsi="Effra" w:cs="Effra"/>
                <w:sz w:val="18"/>
                <w:szCs w:val="18"/>
              </w:rPr>
              <w:t>(please circle</w:t>
            </w:r>
            <w:r w:rsidRPr="003C1935">
              <w:rPr>
                <w:rFonts w:ascii="Effra" w:hAnsi="Effra" w:cs="Effra"/>
                <w:sz w:val="18"/>
                <w:szCs w:val="18"/>
              </w:rPr>
              <w:t>)</w:t>
            </w:r>
          </w:p>
        </w:tc>
        <w:tc>
          <w:tcPr>
            <w:tcW w:w="6913" w:type="dxa"/>
            <w:tcBorders>
              <w:bottom w:val="single" w:sz="4" w:space="0" w:color="auto"/>
            </w:tcBorders>
          </w:tcPr>
          <w:p w14:paraId="28600EFF" w14:textId="77777777" w:rsidR="000359BB" w:rsidRPr="003C1935" w:rsidRDefault="000359BB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082C0C08" w14:textId="77777777" w:rsidR="000359BB" w:rsidRPr="003C1935" w:rsidRDefault="00DC6CB6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>Heterosexual</w:t>
            </w:r>
            <w:r w:rsidR="000359BB" w:rsidRPr="003C1935">
              <w:rPr>
                <w:rFonts w:ascii="Effra" w:hAnsi="Effra" w:cs="Effra"/>
                <w:sz w:val="20"/>
              </w:rPr>
              <w:t xml:space="preserve"> / Lesbian </w:t>
            </w:r>
            <w:proofErr w:type="gramStart"/>
            <w:r w:rsidR="000359BB" w:rsidRPr="003C1935">
              <w:rPr>
                <w:rFonts w:ascii="Effra" w:hAnsi="Effra" w:cs="Effra"/>
                <w:sz w:val="20"/>
              </w:rPr>
              <w:t>/  Gay</w:t>
            </w:r>
            <w:proofErr w:type="gramEnd"/>
            <w:r w:rsidR="000359BB" w:rsidRPr="003C1935">
              <w:rPr>
                <w:rFonts w:ascii="Effra" w:hAnsi="Effra" w:cs="Effra"/>
                <w:sz w:val="20"/>
              </w:rPr>
              <w:t xml:space="preserve"> Men / Bisexual / Do not wish to disclose</w:t>
            </w:r>
          </w:p>
          <w:p w14:paraId="1CD635A6" w14:textId="77777777" w:rsidR="001A5F59" w:rsidRPr="003C1935" w:rsidRDefault="001A5F59" w:rsidP="00CC1488">
            <w:pPr>
              <w:spacing w:before="160"/>
              <w:ind w:right="117"/>
              <w:rPr>
                <w:rFonts w:ascii="Effra" w:hAnsi="Effra" w:cs="Effra"/>
                <w:sz w:val="20"/>
              </w:rPr>
            </w:pPr>
          </w:p>
        </w:tc>
      </w:tr>
      <w:tr w:rsidR="001A5F59" w:rsidRPr="003C1935" w14:paraId="6851D50B" w14:textId="77777777" w:rsidTr="00CC1488">
        <w:trPr>
          <w:cantSplit/>
          <w:trHeight w:val="505"/>
          <w:jc w:val="center"/>
        </w:trPr>
        <w:tc>
          <w:tcPr>
            <w:tcW w:w="10081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5F6CB468" w14:textId="77777777" w:rsidR="001A5F59" w:rsidRPr="003C1935" w:rsidRDefault="001A5F59" w:rsidP="00CC1488">
            <w:pPr>
              <w:pStyle w:val="Heading1"/>
              <w:spacing w:before="120"/>
              <w:ind w:right="117"/>
              <w:rPr>
                <w:rFonts w:ascii="Effra" w:hAnsi="Effra" w:cs="Effra"/>
                <w:sz w:val="24"/>
                <w:szCs w:val="24"/>
              </w:rPr>
            </w:pPr>
            <w:r w:rsidRPr="003C1935">
              <w:rPr>
                <w:rFonts w:ascii="Effra" w:hAnsi="Effra" w:cs="Effra"/>
                <w:sz w:val="24"/>
                <w:szCs w:val="24"/>
              </w:rPr>
              <w:t>DISABILITY</w:t>
            </w:r>
          </w:p>
        </w:tc>
      </w:tr>
      <w:tr w:rsidR="001A5F59" w:rsidRPr="003C1935" w14:paraId="1FECE574" w14:textId="77777777" w:rsidTr="00CC1488">
        <w:trPr>
          <w:trHeight w:val="619"/>
          <w:jc w:val="center"/>
        </w:trPr>
        <w:tc>
          <w:tcPr>
            <w:tcW w:w="10081" w:type="dxa"/>
            <w:gridSpan w:val="2"/>
            <w:tcBorders>
              <w:bottom w:val="single" w:sz="4" w:space="0" w:color="auto"/>
            </w:tcBorders>
          </w:tcPr>
          <w:p w14:paraId="2666E9FA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 xml:space="preserve">Do you consider yourself to have a disability / impairment covered by the </w:t>
            </w:r>
            <w:r w:rsidR="00E3360C" w:rsidRPr="003C1935">
              <w:rPr>
                <w:rFonts w:ascii="Effra" w:hAnsi="Effra" w:cs="Effra"/>
                <w:b/>
                <w:sz w:val="20"/>
              </w:rPr>
              <w:t>Equality Act (2010)</w:t>
            </w:r>
            <w:r w:rsidRPr="003C1935">
              <w:rPr>
                <w:rFonts w:ascii="Effra" w:hAnsi="Effra" w:cs="Effra"/>
                <w:b/>
                <w:sz w:val="20"/>
              </w:rPr>
              <w:t>?</w:t>
            </w:r>
          </w:p>
          <w:p w14:paraId="552AF3A3" w14:textId="77777777" w:rsidR="001A5F59" w:rsidRPr="003C1935" w:rsidRDefault="00B443AC" w:rsidP="00CC1488">
            <w:pPr>
              <w:spacing w:before="160"/>
              <w:ind w:right="117"/>
              <w:jc w:val="left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>Please circle</w:t>
            </w:r>
            <w:r w:rsidR="001A5F59" w:rsidRPr="003C1935">
              <w:rPr>
                <w:rFonts w:ascii="Effra" w:hAnsi="Effra" w:cs="Effra"/>
                <w:sz w:val="20"/>
              </w:rPr>
              <w:t xml:space="preserve"> as appropriate</w:t>
            </w:r>
            <w:r w:rsidR="00E1320C" w:rsidRPr="003C1935">
              <w:rPr>
                <w:rFonts w:ascii="Effra" w:hAnsi="Effra" w:cs="Effra"/>
                <w:sz w:val="20"/>
              </w:rPr>
              <w:t xml:space="preserve">: </w:t>
            </w:r>
            <w:r w:rsidR="000F25EE" w:rsidRPr="003C1935">
              <w:rPr>
                <w:rFonts w:ascii="Effra" w:hAnsi="Effra" w:cs="Effra"/>
                <w:sz w:val="20"/>
              </w:rPr>
              <w:t>Yes/No</w:t>
            </w:r>
          </w:p>
          <w:p w14:paraId="6BD1898E" w14:textId="77777777" w:rsidR="00AB07A5" w:rsidRPr="003C1935" w:rsidRDefault="001A5F59" w:rsidP="00CC1488">
            <w:pPr>
              <w:spacing w:before="160"/>
              <w:ind w:right="117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>Is there anything we need to know in order to offer you a fair selection process at intervi</w:t>
            </w:r>
            <w:r w:rsidR="00B443AC" w:rsidRPr="003C1935">
              <w:rPr>
                <w:rFonts w:ascii="Effra" w:hAnsi="Effra" w:cs="Effra"/>
                <w:sz w:val="20"/>
              </w:rPr>
              <w:t xml:space="preserve">ew?  </w:t>
            </w:r>
          </w:p>
          <w:p w14:paraId="60970884" w14:textId="77777777" w:rsidR="001A5F59" w:rsidRPr="003C1935" w:rsidRDefault="001A5F59" w:rsidP="00B443AC">
            <w:pPr>
              <w:spacing w:before="160"/>
              <w:ind w:right="117"/>
              <w:rPr>
                <w:rFonts w:ascii="Effra" w:hAnsi="Effra" w:cs="Effra"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 xml:space="preserve">Should you be successful in </w:t>
            </w:r>
            <w:r w:rsidR="00AB07A5" w:rsidRPr="003C1935">
              <w:rPr>
                <w:rFonts w:ascii="Effra" w:hAnsi="Effra" w:cs="Effra"/>
                <w:sz w:val="20"/>
              </w:rPr>
              <w:t>your appointment, please can you state below</w:t>
            </w:r>
            <w:r w:rsidRPr="003C1935">
              <w:rPr>
                <w:rFonts w:ascii="Effra" w:hAnsi="Effra" w:cs="Effra"/>
                <w:sz w:val="20"/>
              </w:rPr>
              <w:t xml:space="preserve"> any specific arrangements that we would need to make in order to accommodate you?</w:t>
            </w:r>
          </w:p>
          <w:p w14:paraId="1D2E9A94" w14:textId="77777777" w:rsidR="00B443AC" w:rsidRPr="003C1935" w:rsidRDefault="00B443AC" w:rsidP="00B443AC">
            <w:pPr>
              <w:spacing w:before="160"/>
              <w:ind w:right="117"/>
              <w:rPr>
                <w:rFonts w:ascii="Effra" w:hAnsi="Effra" w:cs="Effra"/>
                <w:sz w:val="20"/>
              </w:rPr>
            </w:pPr>
          </w:p>
        </w:tc>
      </w:tr>
      <w:tr w:rsidR="001A5F59" w:rsidRPr="003C1935" w14:paraId="3CD3B1FC" w14:textId="77777777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E2B43C4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ETHNICITY – Please tick</w:t>
            </w:r>
          </w:p>
        </w:tc>
      </w:tr>
      <w:tr w:rsidR="001A5F59" w:rsidRPr="003C1935" w14:paraId="63605E84" w14:textId="77777777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XSpec="center" w:tblpY="-74"/>
              <w:tblOverlap w:val="never"/>
              <w:tblW w:w="10065" w:type="dxa"/>
              <w:tblLayout w:type="fixed"/>
              <w:tblLook w:val="01E0" w:firstRow="1" w:lastRow="1" w:firstColumn="1" w:lastColumn="1" w:noHBand="0" w:noVBand="0"/>
            </w:tblPr>
            <w:tblGrid>
              <w:gridCol w:w="3686"/>
              <w:gridCol w:w="850"/>
              <w:gridCol w:w="4678"/>
              <w:gridCol w:w="851"/>
            </w:tblGrid>
            <w:tr w:rsidR="001A5F59" w:rsidRPr="003C1935" w14:paraId="5A6EC7CE" w14:textId="77777777" w:rsidTr="00284011">
              <w:trPr>
                <w:trHeight w:val="423"/>
              </w:trPr>
              <w:tc>
                <w:tcPr>
                  <w:tcW w:w="3686" w:type="dxa"/>
                  <w:tcBorders>
                    <w:top w:val="nil"/>
                    <w:left w:val="nil"/>
                  </w:tcBorders>
                </w:tcPr>
                <w:p w14:paraId="205FED16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Asian / Asian British  - Bangladeshi</w:t>
                  </w:r>
                </w:p>
              </w:tc>
              <w:tc>
                <w:tcPr>
                  <w:tcW w:w="850" w:type="dxa"/>
                  <w:tcBorders>
                    <w:top w:val="nil"/>
                  </w:tcBorders>
                </w:tcPr>
                <w:p w14:paraId="1B1724FC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  <w:tcBorders>
                    <w:top w:val="nil"/>
                  </w:tcBorders>
                </w:tcPr>
                <w:p w14:paraId="61F28FAB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Mixed – Any other  Mixed Origin</w:t>
                  </w:r>
                </w:p>
              </w:tc>
              <w:tc>
                <w:tcPr>
                  <w:tcW w:w="851" w:type="dxa"/>
                  <w:tcBorders>
                    <w:top w:val="nil"/>
                    <w:right w:val="nil"/>
                  </w:tcBorders>
                </w:tcPr>
                <w:p w14:paraId="317E6ED6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62885021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14:paraId="66F40F49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Asian / Asian British - Indian</w:t>
                  </w:r>
                </w:p>
              </w:tc>
              <w:tc>
                <w:tcPr>
                  <w:tcW w:w="850" w:type="dxa"/>
                </w:tcPr>
                <w:p w14:paraId="3BFB6179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35D745C2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Mixed – White &amp; Asi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1E9C0569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7AB6A5D5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14:paraId="2276EAAA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Asian / Asian British - Pakistani</w:t>
                  </w:r>
                </w:p>
              </w:tc>
              <w:tc>
                <w:tcPr>
                  <w:tcW w:w="850" w:type="dxa"/>
                </w:tcPr>
                <w:p w14:paraId="47154C15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171490AE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Mixed – White &amp; Black Afric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0AFF2EE4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55CF7110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14:paraId="4C04E7BF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Asian / Asian British - other</w:t>
                  </w:r>
                </w:p>
              </w:tc>
              <w:tc>
                <w:tcPr>
                  <w:tcW w:w="850" w:type="dxa"/>
                </w:tcPr>
                <w:p w14:paraId="733B5E87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47A66092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Mixed – White &amp; Black Caribbe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54D3A0DF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1BB504BA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14:paraId="12315BCA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Black / Black British - African</w:t>
                  </w:r>
                </w:p>
              </w:tc>
              <w:tc>
                <w:tcPr>
                  <w:tcW w:w="850" w:type="dxa"/>
                </w:tcPr>
                <w:p w14:paraId="0A9B1A38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7B4994E8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White - Brit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50E27BD2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295CC811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  <w:bottom w:val="single" w:sz="2" w:space="0" w:color="auto"/>
                  </w:tcBorders>
                </w:tcPr>
                <w:p w14:paraId="0A831A75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Black / Black British - Caribbean</w:t>
                  </w:r>
                </w:p>
              </w:tc>
              <w:tc>
                <w:tcPr>
                  <w:tcW w:w="850" w:type="dxa"/>
                </w:tcPr>
                <w:p w14:paraId="629AA789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621A12FA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White - Ir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1D56E35A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262BC4AB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14:paraId="6773FBE1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Black / Black British - other</w:t>
                  </w:r>
                </w:p>
              </w:tc>
              <w:tc>
                <w:tcPr>
                  <w:tcW w:w="850" w:type="dxa"/>
                  <w:tcBorders>
                    <w:left w:val="single" w:sz="2" w:space="0" w:color="auto"/>
                  </w:tcBorders>
                </w:tcPr>
                <w:p w14:paraId="6792E06B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08B8687A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White – other White background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258CD09C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3C1935" w14:paraId="23C6AB79" w14:textId="77777777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</w:tcBorders>
                </w:tcPr>
                <w:p w14:paraId="78249F59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Chinese</w:t>
                  </w:r>
                </w:p>
              </w:tc>
              <w:tc>
                <w:tcPr>
                  <w:tcW w:w="850" w:type="dxa"/>
                </w:tcPr>
                <w:p w14:paraId="30020142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14:paraId="57F7186B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  <w:r w:rsidRPr="003C1935">
                    <w:rPr>
                      <w:rFonts w:ascii="Effra" w:hAnsi="Effra" w:cs="Effra"/>
                      <w:sz w:val="20"/>
                    </w:rPr>
                    <w:t>Any other</w:t>
                  </w:r>
                  <w:r w:rsidR="00B443AC" w:rsidRPr="003C1935">
                    <w:rPr>
                      <w:rFonts w:ascii="Effra" w:hAnsi="Effra" w:cs="Effra"/>
                      <w:sz w:val="20"/>
                    </w:rPr>
                    <w:t xml:space="preserve"> (please state)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14:paraId="3D7099BD" w14:textId="77777777" w:rsidR="001A5F59" w:rsidRPr="003C1935" w:rsidRDefault="001A5F59" w:rsidP="00CC1488">
                  <w:pPr>
                    <w:spacing w:before="160"/>
                    <w:ind w:right="117"/>
                    <w:jc w:val="left"/>
                    <w:rPr>
                      <w:rFonts w:ascii="Effra" w:hAnsi="Effra" w:cs="Effra"/>
                      <w:b/>
                      <w:sz w:val="21"/>
                      <w:szCs w:val="21"/>
                    </w:rPr>
                  </w:pPr>
                </w:p>
              </w:tc>
            </w:tr>
          </w:tbl>
          <w:p w14:paraId="17AD0332" w14:textId="77777777" w:rsidR="001A5F59" w:rsidRPr="003C1935" w:rsidRDefault="001A5F59" w:rsidP="00CC1488">
            <w:pPr>
              <w:spacing w:before="160"/>
              <w:ind w:right="117"/>
              <w:jc w:val="left"/>
              <w:rPr>
                <w:rFonts w:ascii="Effra" w:hAnsi="Effra" w:cs="Effra"/>
                <w:b/>
                <w:sz w:val="16"/>
                <w:szCs w:val="16"/>
              </w:rPr>
            </w:pPr>
          </w:p>
        </w:tc>
      </w:tr>
    </w:tbl>
    <w:p w14:paraId="0316E77E" w14:textId="77777777" w:rsidR="00B05D7C" w:rsidRPr="003C1935" w:rsidRDefault="00CC1488" w:rsidP="00CB1CAD">
      <w:pPr>
        <w:spacing w:before="160"/>
        <w:ind w:right="117"/>
        <w:jc w:val="left"/>
        <w:rPr>
          <w:rFonts w:ascii="Effra" w:hAnsi="Effra" w:cs="Effra"/>
          <w:b/>
          <w:sz w:val="24"/>
          <w:szCs w:val="24"/>
        </w:rPr>
      </w:pPr>
      <w:r w:rsidRPr="003C1935">
        <w:rPr>
          <w:rFonts w:ascii="Effra" w:hAnsi="Effra" w:cs="Effra"/>
          <w:b/>
          <w:sz w:val="24"/>
          <w:szCs w:val="24"/>
        </w:rPr>
        <w:t xml:space="preserve">  </w:t>
      </w:r>
    </w:p>
    <w:p w14:paraId="20BB71B7" w14:textId="77777777" w:rsidR="00B05D7C" w:rsidRPr="003C1935" w:rsidRDefault="00B05D7C" w:rsidP="00B05D7C">
      <w:pPr>
        <w:rPr>
          <w:rFonts w:ascii="Effra" w:hAnsi="Effra" w:cs="Effra"/>
        </w:rPr>
      </w:pPr>
      <w:r w:rsidRPr="003C1935">
        <w:rPr>
          <w:rFonts w:ascii="Effra" w:hAnsi="Effra" w:cs="Effra"/>
        </w:rPr>
        <w:br w:type="page"/>
      </w:r>
    </w:p>
    <w:p w14:paraId="52064203" w14:textId="77777777" w:rsidR="00CC1488" w:rsidRPr="003C1935" w:rsidRDefault="00CC1488" w:rsidP="00CB1CAD">
      <w:pPr>
        <w:spacing w:before="160"/>
        <w:ind w:right="117"/>
        <w:jc w:val="left"/>
        <w:rPr>
          <w:rFonts w:ascii="Effra" w:hAnsi="Effra" w:cs="Effra"/>
          <w:b/>
          <w:sz w:val="24"/>
          <w:szCs w:val="24"/>
        </w:rPr>
      </w:pPr>
      <w:r w:rsidRPr="003C1935">
        <w:rPr>
          <w:rFonts w:ascii="Effra" w:hAnsi="Effra" w:cs="Effra"/>
          <w:b/>
          <w:sz w:val="24"/>
          <w:szCs w:val="24"/>
        </w:rPr>
        <w:lastRenderedPageBreak/>
        <w:t xml:space="preserve"> </w:t>
      </w:r>
      <w:r w:rsidR="006431B5" w:rsidRPr="003C1935">
        <w:rPr>
          <w:rFonts w:ascii="Effra" w:hAnsi="Effra" w:cs="Effra"/>
          <w:b/>
          <w:sz w:val="24"/>
          <w:szCs w:val="24"/>
        </w:rPr>
        <w:t>RELIGIOUS BELIEFS – Please circle</w:t>
      </w:r>
    </w:p>
    <w:tbl>
      <w:tblPr>
        <w:tblpPr w:leftFromText="180" w:rightFromText="180" w:vertAnchor="text" w:horzAnchor="page" w:tblpX="1238" w:tblpY="65"/>
        <w:tblOverlap w:val="never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284011" w:rsidRPr="003C1935" w14:paraId="2A8F89CC" w14:textId="77777777" w:rsidTr="00CB1CAD">
        <w:trPr>
          <w:cantSplit/>
          <w:trHeight w:val="551"/>
        </w:trPr>
        <w:tc>
          <w:tcPr>
            <w:tcW w:w="10173" w:type="dxa"/>
            <w:shd w:val="clear" w:color="auto" w:fill="auto"/>
          </w:tcPr>
          <w:p w14:paraId="551F5756" w14:textId="77777777" w:rsidR="00CC1488" w:rsidRPr="003C1935" w:rsidRDefault="00CC1488" w:rsidP="00CB1CAD">
            <w:pPr>
              <w:ind w:right="117"/>
              <w:rPr>
                <w:rFonts w:ascii="Effra" w:hAnsi="Effra" w:cs="Effra"/>
                <w:sz w:val="20"/>
              </w:rPr>
            </w:pPr>
            <w:proofErr w:type="gramStart"/>
            <w:r w:rsidRPr="003C1935">
              <w:rPr>
                <w:rFonts w:ascii="Effra" w:hAnsi="Effra" w:cs="Effra"/>
                <w:sz w:val="20"/>
              </w:rPr>
              <w:t>Christianity  -</w:t>
            </w:r>
            <w:proofErr w:type="gramEnd"/>
            <w:r w:rsidRPr="003C1935">
              <w:rPr>
                <w:rFonts w:ascii="Effra" w:hAnsi="Effra" w:cs="Effra"/>
                <w:sz w:val="20"/>
              </w:rPr>
              <w:t xml:space="preserve">   Atheism   -  Buddhism  –  Sikhism  -  Hinduism  –  Judaism  -  Islam -  other</w:t>
            </w:r>
          </w:p>
          <w:p w14:paraId="2E666DD0" w14:textId="77777777" w:rsidR="00CC1488" w:rsidRPr="003C1935" w:rsidRDefault="00CC1488" w:rsidP="00CB1CAD">
            <w:pPr>
              <w:ind w:left="1115" w:right="117" w:hanging="1115"/>
              <w:rPr>
                <w:rFonts w:ascii="Effra" w:hAnsi="Effra" w:cs="Effra"/>
                <w:sz w:val="20"/>
              </w:rPr>
            </w:pPr>
          </w:p>
        </w:tc>
      </w:tr>
    </w:tbl>
    <w:p w14:paraId="5FA62AA7" w14:textId="0334AB29" w:rsidR="00B446F4" w:rsidRPr="003C1935" w:rsidRDefault="003C1935" w:rsidP="00B443AC">
      <w:pPr>
        <w:ind w:right="117"/>
        <w:jc w:val="left"/>
        <w:rPr>
          <w:rFonts w:ascii="Effra" w:hAnsi="Effra" w:cs="Effra"/>
          <w:b/>
        </w:rPr>
      </w:pPr>
      <w:r>
        <w:rPr>
          <w:rFonts w:ascii="Effra" w:hAnsi="Effra" w:cs="Effra"/>
          <w:b/>
          <w:sz w:val="24"/>
          <w:szCs w:val="24"/>
        </w:rPr>
        <w:br/>
      </w:r>
      <w:r w:rsidR="00B446F4" w:rsidRPr="003C1935">
        <w:rPr>
          <w:rFonts w:ascii="Effra" w:hAnsi="Effra" w:cs="Effra"/>
          <w:b/>
          <w:sz w:val="24"/>
          <w:szCs w:val="24"/>
        </w:rPr>
        <w:t>REFERENCES</w:t>
      </w:r>
    </w:p>
    <w:p w14:paraId="47CD5F17" w14:textId="2E4E1CA5" w:rsidR="00012CE9" w:rsidRPr="003C1935" w:rsidRDefault="00437B8F" w:rsidP="00437B8F">
      <w:pPr>
        <w:pStyle w:val="BodyText3"/>
        <w:ind w:right="117"/>
        <w:jc w:val="left"/>
        <w:rPr>
          <w:rFonts w:ascii="Effra" w:hAnsi="Effra" w:cs="Effra"/>
        </w:rPr>
      </w:pPr>
      <w:r>
        <w:rPr>
          <w:rFonts w:ascii="Effra" w:hAnsi="Effra" w:cs="Effra"/>
        </w:rPr>
        <w:t xml:space="preserve">Experience for student roles on campus is not </w:t>
      </w:r>
      <w:proofErr w:type="spellStart"/>
      <w:r>
        <w:rPr>
          <w:rFonts w:ascii="Effra" w:hAnsi="Effra" w:cs="Effra"/>
        </w:rPr>
        <w:t>nesseary</w:t>
      </w:r>
      <w:proofErr w:type="spellEnd"/>
      <w:r>
        <w:rPr>
          <w:rFonts w:ascii="Effra" w:hAnsi="Effra" w:cs="Effra"/>
        </w:rPr>
        <w:t xml:space="preserve">, so if you don’t have a reference that is not a problem at all. Harper Adams Students’ Union will provide you with all the experience and training required for the role. </w:t>
      </w:r>
      <w:r>
        <w:rPr>
          <w:rFonts w:ascii="Effra" w:hAnsi="Effra" w:cs="Effra"/>
        </w:rPr>
        <w:br/>
      </w: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412631" w:rsidRPr="003C1935" w14:paraId="3A433301" w14:textId="77777777" w:rsidTr="00412631">
        <w:trPr>
          <w:cantSplit/>
        </w:trPr>
        <w:tc>
          <w:tcPr>
            <w:tcW w:w="100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C5C5D4" w14:textId="77777777" w:rsidR="00412631" w:rsidRPr="003C1935" w:rsidRDefault="00412631" w:rsidP="003C3E20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Referee 1</w:t>
            </w:r>
          </w:p>
        </w:tc>
      </w:tr>
      <w:tr w:rsidR="00412631" w:rsidRPr="003C1935" w14:paraId="36E66B65" w14:textId="77777777" w:rsidTr="00412631"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14:paraId="3F0870CD" w14:textId="77777777" w:rsidR="00412631" w:rsidRPr="003C1935" w:rsidRDefault="00412631" w:rsidP="00412631">
            <w:pPr>
              <w:tabs>
                <w:tab w:val="right" w:pos="2295"/>
              </w:tabs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Full Name:</w:t>
            </w:r>
          </w:p>
        </w:tc>
        <w:tc>
          <w:tcPr>
            <w:tcW w:w="7470" w:type="dxa"/>
            <w:tcBorders>
              <w:top w:val="single" w:sz="4" w:space="0" w:color="auto"/>
            </w:tcBorders>
          </w:tcPr>
          <w:p w14:paraId="41DC2E3B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05732B20" w14:textId="77777777" w:rsidTr="00412631">
        <w:tc>
          <w:tcPr>
            <w:tcW w:w="2628" w:type="dxa"/>
            <w:tcBorders>
              <w:top w:val="single" w:sz="4" w:space="0" w:color="auto"/>
            </w:tcBorders>
          </w:tcPr>
          <w:p w14:paraId="40B2D2FD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14:paraId="275510D3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1D0F4694" w14:textId="77777777" w:rsidTr="00412631">
        <w:tc>
          <w:tcPr>
            <w:tcW w:w="2628" w:type="dxa"/>
          </w:tcPr>
          <w:p w14:paraId="2E4A0E24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14:paraId="6A0D58A9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78AB4026" w14:textId="77777777" w:rsidTr="00412631">
        <w:tc>
          <w:tcPr>
            <w:tcW w:w="2628" w:type="dxa"/>
          </w:tcPr>
          <w:p w14:paraId="6E1366EB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Address:</w:t>
            </w:r>
          </w:p>
        </w:tc>
        <w:tc>
          <w:tcPr>
            <w:tcW w:w="7470" w:type="dxa"/>
          </w:tcPr>
          <w:p w14:paraId="79602653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60AE5A01" w14:textId="77777777" w:rsidTr="00412631">
        <w:tc>
          <w:tcPr>
            <w:tcW w:w="2628" w:type="dxa"/>
          </w:tcPr>
          <w:p w14:paraId="5CC8F7B3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tcode:</w:t>
            </w:r>
          </w:p>
        </w:tc>
        <w:tc>
          <w:tcPr>
            <w:tcW w:w="7470" w:type="dxa"/>
          </w:tcPr>
          <w:p w14:paraId="24D37EA6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59762D1D" w14:textId="77777777" w:rsidTr="00412631">
        <w:tc>
          <w:tcPr>
            <w:tcW w:w="2628" w:type="dxa"/>
          </w:tcPr>
          <w:p w14:paraId="1BBFBEF1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14:paraId="260CF094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3BF28D3E" w14:textId="77777777" w:rsidTr="00412631">
        <w:tc>
          <w:tcPr>
            <w:tcW w:w="2628" w:type="dxa"/>
          </w:tcPr>
          <w:p w14:paraId="25AD9917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14:paraId="0FD6BBE2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0DBA50C3" w14:textId="77777777" w:rsidTr="00412631">
        <w:tc>
          <w:tcPr>
            <w:tcW w:w="2628" w:type="dxa"/>
            <w:tcBorders>
              <w:bottom w:val="single" w:sz="4" w:space="0" w:color="auto"/>
            </w:tcBorders>
          </w:tcPr>
          <w:p w14:paraId="63214994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0F10AC9A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0554F94A" w14:textId="77777777" w:rsidTr="00412631">
        <w:tc>
          <w:tcPr>
            <w:tcW w:w="2628" w:type="dxa"/>
            <w:tcBorders>
              <w:left w:val="nil"/>
              <w:right w:val="nil"/>
            </w:tcBorders>
          </w:tcPr>
          <w:tbl>
            <w:tblPr>
              <w:tblW w:w="10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628"/>
              <w:gridCol w:w="7470"/>
            </w:tblGrid>
            <w:tr w:rsidR="00412631" w:rsidRPr="003C1935" w14:paraId="0C90B0CE" w14:textId="77777777" w:rsidTr="00412631">
              <w:tc>
                <w:tcPr>
                  <w:tcW w:w="2628" w:type="dxa"/>
                  <w:tcBorders>
                    <w:left w:val="nil"/>
                    <w:bottom w:val="nil"/>
                    <w:right w:val="nil"/>
                  </w:tcBorders>
                </w:tcPr>
                <w:p w14:paraId="3FB900E3" w14:textId="23A61D5C" w:rsidR="00412631" w:rsidRPr="003C1935" w:rsidRDefault="003C1935" w:rsidP="00412631">
                  <w:pPr>
                    <w:ind w:left="-108" w:right="117"/>
                    <w:jc w:val="left"/>
                    <w:rPr>
                      <w:rFonts w:ascii="Effra" w:hAnsi="Effra" w:cs="Effra"/>
                      <w:b/>
                      <w:sz w:val="24"/>
                      <w:szCs w:val="24"/>
                    </w:rPr>
                  </w:pPr>
                  <w:r>
                    <w:rPr>
                      <w:rFonts w:ascii="Effra" w:hAnsi="Effra" w:cs="Effra"/>
                      <w:b/>
                      <w:sz w:val="24"/>
                      <w:szCs w:val="24"/>
                    </w:rPr>
                    <w:br/>
                  </w:r>
                  <w:r w:rsidR="00412631" w:rsidRPr="003C1935">
                    <w:rPr>
                      <w:rFonts w:ascii="Effra" w:hAnsi="Effra" w:cs="Effra"/>
                      <w:b/>
                      <w:sz w:val="24"/>
                      <w:szCs w:val="24"/>
                    </w:rPr>
                    <w:t>Referee 2</w:t>
                  </w:r>
                </w:p>
              </w:tc>
              <w:tc>
                <w:tcPr>
                  <w:tcW w:w="7470" w:type="dxa"/>
                  <w:tcBorders>
                    <w:left w:val="nil"/>
                    <w:right w:val="nil"/>
                  </w:tcBorders>
                </w:tcPr>
                <w:p w14:paraId="3763D936" w14:textId="77777777" w:rsidR="00412631" w:rsidRPr="003C1935" w:rsidRDefault="00412631" w:rsidP="003C3E20">
                  <w:pPr>
                    <w:ind w:right="117"/>
                    <w:jc w:val="left"/>
                    <w:rPr>
                      <w:rFonts w:ascii="Effra" w:hAnsi="Effra" w:cs="Effra"/>
                      <w:sz w:val="20"/>
                    </w:rPr>
                  </w:pPr>
                </w:p>
              </w:tc>
            </w:tr>
          </w:tbl>
          <w:p w14:paraId="25DB8D8E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7470" w:type="dxa"/>
            <w:tcBorders>
              <w:left w:val="nil"/>
              <w:right w:val="nil"/>
            </w:tcBorders>
          </w:tcPr>
          <w:p w14:paraId="72D23555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59D7F6EC" w14:textId="77777777" w:rsidTr="00412631">
        <w:tc>
          <w:tcPr>
            <w:tcW w:w="2628" w:type="dxa"/>
          </w:tcPr>
          <w:p w14:paraId="27EC45A8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14:paraId="2E38F33B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7FB02150" w14:textId="77777777" w:rsidTr="00412631">
        <w:tc>
          <w:tcPr>
            <w:tcW w:w="2628" w:type="dxa"/>
          </w:tcPr>
          <w:p w14:paraId="4D28A96E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14:paraId="2BF8B7CE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088E842D" w14:textId="77777777" w:rsidTr="00412631">
        <w:tc>
          <w:tcPr>
            <w:tcW w:w="2628" w:type="dxa"/>
          </w:tcPr>
          <w:p w14:paraId="22FB0535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14:paraId="13038192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3EAA95AB" w14:textId="77777777" w:rsidTr="00412631">
        <w:tc>
          <w:tcPr>
            <w:tcW w:w="2628" w:type="dxa"/>
          </w:tcPr>
          <w:p w14:paraId="5E71666C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elephone No.</w:t>
            </w:r>
          </w:p>
        </w:tc>
        <w:tc>
          <w:tcPr>
            <w:tcW w:w="7470" w:type="dxa"/>
          </w:tcPr>
          <w:p w14:paraId="3F73204A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412631" w:rsidRPr="003C1935" w14:paraId="1EBA4499" w14:textId="77777777" w:rsidTr="00412631">
        <w:tc>
          <w:tcPr>
            <w:tcW w:w="2628" w:type="dxa"/>
          </w:tcPr>
          <w:p w14:paraId="313C9258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14:paraId="7BC70FE8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1414D871" w14:textId="77777777" w:rsidTr="00412631">
        <w:tc>
          <w:tcPr>
            <w:tcW w:w="2628" w:type="dxa"/>
            <w:tcBorders>
              <w:bottom w:val="single" w:sz="4" w:space="0" w:color="auto"/>
            </w:tcBorders>
          </w:tcPr>
          <w:p w14:paraId="6AE66B3C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24ACCBD8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5717B4AD" w14:textId="77777777" w:rsidTr="00412631">
        <w:tc>
          <w:tcPr>
            <w:tcW w:w="2628" w:type="dxa"/>
            <w:tcBorders>
              <w:left w:val="nil"/>
              <w:right w:val="nil"/>
            </w:tcBorders>
          </w:tcPr>
          <w:p w14:paraId="7EC018A6" w14:textId="27EF0480" w:rsidR="00412631" w:rsidRPr="003C1935" w:rsidRDefault="003C1935" w:rsidP="00CC1488">
            <w:pPr>
              <w:ind w:right="117"/>
              <w:jc w:val="left"/>
              <w:rPr>
                <w:rFonts w:ascii="Effra" w:hAnsi="Effra" w:cs="Effra"/>
                <w:b/>
                <w:sz w:val="24"/>
                <w:szCs w:val="24"/>
              </w:rPr>
            </w:pPr>
            <w:r>
              <w:rPr>
                <w:rFonts w:ascii="Effra" w:hAnsi="Effra" w:cs="Effra"/>
                <w:b/>
                <w:sz w:val="24"/>
                <w:szCs w:val="24"/>
              </w:rPr>
              <w:br/>
            </w:r>
            <w:r w:rsidR="00412631" w:rsidRPr="003C1935">
              <w:rPr>
                <w:rFonts w:ascii="Effra" w:hAnsi="Effra" w:cs="Effra"/>
                <w:b/>
                <w:sz w:val="24"/>
                <w:szCs w:val="24"/>
              </w:rPr>
              <w:t>Referee 3</w:t>
            </w:r>
          </w:p>
        </w:tc>
        <w:tc>
          <w:tcPr>
            <w:tcW w:w="7470" w:type="dxa"/>
            <w:tcBorders>
              <w:left w:val="nil"/>
              <w:right w:val="nil"/>
            </w:tcBorders>
          </w:tcPr>
          <w:p w14:paraId="2A7EA1F3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08C16F88" w14:textId="77777777" w:rsidTr="00412631">
        <w:tc>
          <w:tcPr>
            <w:tcW w:w="2628" w:type="dxa"/>
          </w:tcPr>
          <w:p w14:paraId="437B430A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14:paraId="6AC7A993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43BB7E77" w14:textId="77777777" w:rsidTr="00412631">
        <w:tc>
          <w:tcPr>
            <w:tcW w:w="2628" w:type="dxa"/>
          </w:tcPr>
          <w:p w14:paraId="7FE06315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14:paraId="5E46230C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7709FF9F" w14:textId="77777777" w:rsidTr="00412631">
        <w:tc>
          <w:tcPr>
            <w:tcW w:w="2628" w:type="dxa"/>
          </w:tcPr>
          <w:p w14:paraId="0AEF85C8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14:paraId="21EC0860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0C57B6AE" w14:textId="77777777" w:rsidTr="00412631">
        <w:tc>
          <w:tcPr>
            <w:tcW w:w="2628" w:type="dxa"/>
          </w:tcPr>
          <w:p w14:paraId="55A0722B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14:paraId="0748BBC2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7A399907" w14:textId="77777777" w:rsidTr="00412631">
        <w:tc>
          <w:tcPr>
            <w:tcW w:w="2628" w:type="dxa"/>
          </w:tcPr>
          <w:p w14:paraId="1C07E357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14:paraId="75A947EF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412631" w:rsidRPr="003C1935" w14:paraId="13548164" w14:textId="77777777" w:rsidTr="00412631">
        <w:tc>
          <w:tcPr>
            <w:tcW w:w="2628" w:type="dxa"/>
          </w:tcPr>
          <w:p w14:paraId="0EB08F77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7470" w:type="dxa"/>
          </w:tcPr>
          <w:p w14:paraId="267C8DB1" w14:textId="77777777" w:rsidR="00412631" w:rsidRPr="003C1935" w:rsidRDefault="00412631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</w:tbl>
    <w:p w14:paraId="2BF494BF" w14:textId="178C7A18" w:rsidR="005760EE" w:rsidRPr="003C1935" w:rsidRDefault="003C1935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  <w:r>
        <w:rPr>
          <w:rFonts w:ascii="Effra" w:hAnsi="Effra" w:cs="Effra"/>
          <w:sz w:val="20"/>
        </w:rPr>
        <w:br/>
      </w:r>
      <w:r w:rsidR="005760EE" w:rsidRPr="003C1935">
        <w:rPr>
          <w:rFonts w:ascii="Effra" w:hAnsi="Effra" w:cs="Effra"/>
          <w:sz w:val="20"/>
        </w:rPr>
        <w:t xml:space="preserve">May we seek references prior to interview? </w:t>
      </w:r>
      <w:r w:rsidR="005760EE" w:rsidRPr="003C1935">
        <w:rPr>
          <w:rFonts w:ascii="Effra" w:hAnsi="Effra" w:cs="Effra"/>
          <w:sz w:val="20"/>
        </w:rPr>
        <w:tab/>
      </w:r>
      <w:r w:rsidR="005760EE" w:rsidRPr="003C1935">
        <w:rPr>
          <w:rFonts w:ascii="Effra" w:hAnsi="Effra" w:cs="Effra"/>
          <w:sz w:val="20"/>
        </w:rPr>
        <w:tab/>
      </w:r>
      <w:r w:rsidR="005760EE" w:rsidRPr="003C1935">
        <w:rPr>
          <w:rFonts w:ascii="Effra" w:hAnsi="Effra" w:cs="Effra"/>
          <w:sz w:val="20"/>
        </w:rPr>
        <w:tab/>
        <w:t>Yes/No</w:t>
      </w:r>
    </w:p>
    <w:p w14:paraId="60FB3ECC" w14:textId="77777777" w:rsidR="005760EE" w:rsidRPr="003C1935" w:rsidRDefault="007E3998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16"/>
          <w:szCs w:val="16"/>
        </w:rPr>
      </w:pPr>
      <w:r w:rsidRPr="003C1935">
        <w:rPr>
          <w:rFonts w:ascii="Effra" w:hAnsi="Effra" w:cs="Effra"/>
          <w:sz w:val="16"/>
          <w:szCs w:val="16"/>
        </w:rPr>
        <w:t>(Circle</w:t>
      </w:r>
      <w:r w:rsidR="005760EE" w:rsidRPr="003C1935">
        <w:rPr>
          <w:rFonts w:ascii="Effra" w:hAnsi="Effra" w:cs="Effra"/>
          <w:sz w:val="16"/>
          <w:szCs w:val="16"/>
        </w:rPr>
        <w:t xml:space="preserve"> as appropriate)</w:t>
      </w:r>
    </w:p>
    <w:p w14:paraId="21A50907" w14:textId="77777777" w:rsidR="005760EE" w:rsidRPr="003C1935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16"/>
          <w:szCs w:val="16"/>
        </w:rPr>
      </w:pPr>
    </w:p>
    <w:p w14:paraId="5358211E" w14:textId="77777777" w:rsidR="005760EE" w:rsidRPr="003C1935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b/>
          <w:sz w:val="24"/>
          <w:szCs w:val="24"/>
        </w:rPr>
      </w:pPr>
      <w:r w:rsidRPr="003C1935">
        <w:rPr>
          <w:rFonts w:ascii="Effra" w:hAnsi="Effra" w:cs="Effra"/>
          <w:b/>
          <w:sz w:val="24"/>
          <w:szCs w:val="24"/>
        </w:rPr>
        <w:t>DECLARATION</w:t>
      </w:r>
    </w:p>
    <w:p w14:paraId="76FB51FD" w14:textId="77777777" w:rsidR="005760EE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b/>
          <w:sz w:val="20"/>
        </w:rPr>
      </w:pPr>
      <w:r w:rsidRPr="003C1935">
        <w:rPr>
          <w:rFonts w:ascii="Effra" w:hAnsi="Effra" w:cs="Effra"/>
          <w:b/>
          <w:sz w:val="20"/>
        </w:rPr>
        <w:t>TO BE COMPLETED BY ALL APPLICANTS</w:t>
      </w:r>
    </w:p>
    <w:p w14:paraId="22854BCD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b/>
        </w:rPr>
      </w:pPr>
    </w:p>
    <w:p w14:paraId="6EB9B8BC" w14:textId="33BBAC8C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  <w:r w:rsidRPr="003C1935">
        <w:rPr>
          <w:rFonts w:ascii="Effra" w:hAnsi="Effra" w:cs="Effra"/>
          <w:sz w:val="20"/>
        </w:rPr>
        <w:t xml:space="preserve">By signing and returning this application form, I consent to </w:t>
      </w:r>
      <w:r w:rsidR="003C1935">
        <w:rPr>
          <w:rFonts w:ascii="Effra" w:hAnsi="Effra" w:cs="Effra"/>
          <w:sz w:val="20"/>
        </w:rPr>
        <w:t>Harper Adams</w:t>
      </w:r>
      <w:r w:rsidR="000072F9" w:rsidRPr="003C1935">
        <w:rPr>
          <w:rFonts w:ascii="Effra" w:hAnsi="Effra" w:cs="Effra"/>
          <w:sz w:val="20"/>
        </w:rPr>
        <w:t xml:space="preserve"> Students’ Union</w:t>
      </w:r>
      <w:r w:rsidRPr="003C1935">
        <w:rPr>
          <w:rFonts w:ascii="Effra" w:hAnsi="Effra" w:cs="Effra"/>
          <w:sz w:val="20"/>
        </w:rPr>
        <w:t xml:space="preserve"> obtaining, keeping, using and producing information relating to my application in line with requirements of the Data Protection Act 1998.  I understand that if I am appointed this application form will become part of my personnel file and that if I am not appointed, in accordance with the Data Protection Act, all manual and electronic records will be deleted after a period of </w:t>
      </w:r>
      <w:r w:rsidR="00EB521F" w:rsidRPr="003C1935">
        <w:rPr>
          <w:rFonts w:ascii="Effra" w:hAnsi="Effra" w:cs="Effra"/>
          <w:sz w:val="20"/>
        </w:rPr>
        <w:t>6</w:t>
      </w:r>
      <w:r w:rsidRPr="003C1935">
        <w:rPr>
          <w:rFonts w:ascii="Effra" w:hAnsi="Effra" w:cs="Effra"/>
          <w:sz w:val="20"/>
        </w:rPr>
        <w:t xml:space="preserve"> months from all relevant filing systems.</w:t>
      </w:r>
    </w:p>
    <w:p w14:paraId="65F0E627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</w:p>
    <w:p w14:paraId="65BA48B2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  <w:r w:rsidRPr="003C1935">
        <w:rPr>
          <w:rFonts w:ascii="Effra" w:hAnsi="Effra" w:cs="Effra"/>
          <w:sz w:val="20"/>
        </w:rPr>
        <w:t>If it is found that any of the information provided in my application is false or if I have knowingly concealed any fact concerning my eligibility for this post, my name will be withdrawn as a candidate.</w:t>
      </w:r>
    </w:p>
    <w:p w14:paraId="3683CF66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</w:p>
    <w:p w14:paraId="79B843C2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  <w:r w:rsidRPr="003C1935">
        <w:rPr>
          <w:rFonts w:ascii="Effra" w:hAnsi="Effra" w:cs="Effra"/>
          <w:sz w:val="20"/>
        </w:rPr>
        <w:t xml:space="preserve">I certify the information provided </w:t>
      </w:r>
      <w:r w:rsidR="008C5E21" w:rsidRPr="003C1935">
        <w:rPr>
          <w:rFonts w:ascii="Effra" w:hAnsi="Effra" w:cs="Effra"/>
          <w:sz w:val="20"/>
        </w:rPr>
        <w:t>in this application</w:t>
      </w:r>
      <w:r w:rsidRPr="003C1935">
        <w:rPr>
          <w:rFonts w:ascii="Effra" w:hAnsi="Effra" w:cs="Effra"/>
          <w:sz w:val="20"/>
        </w:rPr>
        <w:t xml:space="preserve"> (and any further information enclosed), is correct.</w:t>
      </w:r>
    </w:p>
    <w:p w14:paraId="2D0C6329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</w:p>
    <w:p w14:paraId="4F44F522" w14:textId="77777777" w:rsidR="00DB42DC" w:rsidRPr="003C1935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</w:rPr>
      </w:pPr>
      <w:r w:rsidRPr="003C1935">
        <w:rPr>
          <w:rFonts w:ascii="Effra" w:hAnsi="Effra" w:cs="Effra"/>
          <w:sz w:val="20"/>
        </w:rPr>
        <w:t>I declare that all entries on this form are correct and complete.  I accept that providing deliberately false information may result in my dismissal, if I am appointed.</w:t>
      </w:r>
    </w:p>
    <w:p w14:paraId="237D0001" w14:textId="77777777" w:rsidR="00DB42DC" w:rsidRPr="003C1935" w:rsidRDefault="00DB42DC" w:rsidP="00284011">
      <w:pPr>
        <w:pStyle w:val="Header"/>
        <w:tabs>
          <w:tab w:val="clear" w:pos="4320"/>
          <w:tab w:val="clear" w:pos="8640"/>
        </w:tabs>
        <w:ind w:right="-443"/>
        <w:rPr>
          <w:rFonts w:ascii="Effra" w:hAnsi="Effra" w:cs="Effra"/>
        </w:rPr>
      </w:pPr>
    </w:p>
    <w:p w14:paraId="0D75FA5C" w14:textId="77777777" w:rsidR="001307E4" w:rsidRPr="003C1935" w:rsidRDefault="00DB42DC" w:rsidP="00284011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  <w:sz w:val="20"/>
        </w:rPr>
      </w:pPr>
      <w:r w:rsidRPr="003C1935">
        <w:rPr>
          <w:rFonts w:ascii="Effra" w:hAnsi="Effra" w:cs="Effra"/>
          <w:sz w:val="20"/>
        </w:rPr>
        <w:t>Signed: …………………………………………………….</w:t>
      </w:r>
      <w:r w:rsidRPr="003C1935">
        <w:rPr>
          <w:rFonts w:ascii="Effra" w:hAnsi="Effra" w:cs="Effra"/>
          <w:sz w:val="20"/>
        </w:rPr>
        <w:tab/>
        <w:t>Dated: ……………………………...</w:t>
      </w:r>
    </w:p>
    <w:p w14:paraId="021266A7" w14:textId="77777777" w:rsidR="001307E4" w:rsidRPr="003C1935" w:rsidRDefault="001307E4" w:rsidP="00CC1488">
      <w:pPr>
        <w:ind w:right="117"/>
        <w:rPr>
          <w:rFonts w:ascii="Effra" w:hAnsi="Effra" w:cs="Effra"/>
        </w:rPr>
      </w:pPr>
    </w:p>
    <w:p w14:paraId="16F8D63C" w14:textId="77777777" w:rsidR="00831275" w:rsidRPr="003C1935" w:rsidRDefault="00831275" w:rsidP="00CC1488">
      <w:pPr>
        <w:ind w:right="117"/>
        <w:rPr>
          <w:rFonts w:ascii="Effra" w:hAnsi="Effra" w:cs="Effra"/>
        </w:rPr>
      </w:pPr>
    </w:p>
    <w:p w14:paraId="633F6CCD" w14:textId="77777777" w:rsidR="00831275" w:rsidRPr="003C1935" w:rsidRDefault="00831275" w:rsidP="00CC1488">
      <w:pPr>
        <w:ind w:right="117"/>
        <w:rPr>
          <w:rFonts w:ascii="Effra" w:hAnsi="Effra" w:cs="Effra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5353"/>
      </w:tblGrid>
      <w:tr w:rsidR="001307E4" w:rsidRPr="003C1935" w14:paraId="25A5BDB6" w14:textId="77777777" w:rsidTr="00A94A79">
        <w:tc>
          <w:tcPr>
            <w:tcW w:w="5353" w:type="dxa"/>
          </w:tcPr>
          <w:p w14:paraId="133DDD60" w14:textId="77777777" w:rsidR="001307E4" w:rsidRPr="003C1935" w:rsidRDefault="001307E4" w:rsidP="00CC1488">
            <w:pPr>
              <w:ind w:right="117"/>
              <w:rPr>
                <w:rFonts w:ascii="Effra" w:hAnsi="Effra" w:cs="Effra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andidate Number:</w:t>
            </w:r>
            <w:r w:rsidRPr="003C1935">
              <w:rPr>
                <w:rFonts w:ascii="Effra" w:hAnsi="Effra" w:cs="Effra"/>
              </w:rPr>
              <w:t xml:space="preserve">                                  </w:t>
            </w:r>
            <w:proofErr w:type="gramStart"/>
            <w:r w:rsidRPr="003C1935">
              <w:rPr>
                <w:rFonts w:ascii="Effra" w:hAnsi="Effra" w:cs="Effra"/>
              </w:rPr>
              <w:t xml:space="preserve">   </w:t>
            </w:r>
            <w:r w:rsidRPr="003C1935">
              <w:rPr>
                <w:rFonts w:ascii="Effra" w:hAnsi="Effra" w:cs="Effra"/>
                <w:sz w:val="18"/>
                <w:szCs w:val="18"/>
              </w:rPr>
              <w:t>(</w:t>
            </w:r>
            <w:proofErr w:type="gramEnd"/>
            <w:r w:rsidRPr="003C1935">
              <w:rPr>
                <w:rFonts w:ascii="Effra" w:hAnsi="Effra" w:cs="Effra"/>
                <w:sz w:val="18"/>
                <w:szCs w:val="18"/>
              </w:rPr>
              <w:t>office use)</w:t>
            </w:r>
          </w:p>
          <w:p w14:paraId="47626ABD" w14:textId="77777777" w:rsidR="001307E4" w:rsidRPr="003C1935" w:rsidRDefault="001307E4" w:rsidP="00CC1488">
            <w:pPr>
              <w:ind w:right="117"/>
              <w:rPr>
                <w:rFonts w:ascii="Effra" w:hAnsi="Effra" w:cs="Effra"/>
                <w:b/>
                <w:u w:val="single"/>
              </w:rPr>
            </w:pPr>
          </w:p>
        </w:tc>
      </w:tr>
    </w:tbl>
    <w:p w14:paraId="626BBBEB" w14:textId="77777777" w:rsidR="001307E4" w:rsidRPr="003C1935" w:rsidRDefault="001307E4" w:rsidP="00CC1488">
      <w:pPr>
        <w:ind w:right="117"/>
        <w:rPr>
          <w:rFonts w:ascii="Effra" w:hAnsi="Effra" w:cs="Effra"/>
          <w:b/>
          <w:u w:val="single"/>
        </w:rPr>
      </w:pPr>
    </w:p>
    <w:tbl>
      <w:tblPr>
        <w:tblStyle w:val="TableGrid"/>
        <w:tblW w:w="10173" w:type="dxa"/>
        <w:tblLook w:val="01E0" w:firstRow="1" w:lastRow="1" w:firstColumn="1" w:lastColumn="1" w:noHBand="0" w:noVBand="0"/>
      </w:tblPr>
      <w:tblGrid>
        <w:gridCol w:w="10173"/>
      </w:tblGrid>
      <w:tr w:rsidR="00EB521F" w:rsidRPr="003C1935" w14:paraId="57580D1A" w14:textId="77777777" w:rsidTr="00DA7F82">
        <w:tc>
          <w:tcPr>
            <w:tcW w:w="10173" w:type="dxa"/>
          </w:tcPr>
          <w:p w14:paraId="5A15072D" w14:textId="77777777" w:rsidR="00EB521F" w:rsidRPr="003C1935" w:rsidRDefault="00EB521F" w:rsidP="00CC1488">
            <w:pPr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osition Applied For:</w:t>
            </w:r>
          </w:p>
          <w:p w14:paraId="73C13D42" w14:textId="77777777" w:rsidR="00EB521F" w:rsidRPr="003C1935" w:rsidRDefault="00EB521F" w:rsidP="00CC1488">
            <w:pPr>
              <w:ind w:right="117"/>
              <w:rPr>
                <w:rFonts w:ascii="Effra" w:hAnsi="Effra" w:cs="Effra"/>
                <w:b/>
                <w:sz w:val="18"/>
                <w:szCs w:val="18"/>
              </w:rPr>
            </w:pPr>
          </w:p>
        </w:tc>
      </w:tr>
    </w:tbl>
    <w:p w14:paraId="67FB8FA9" w14:textId="77777777" w:rsidR="001307E4" w:rsidRPr="003C1935" w:rsidRDefault="001307E4" w:rsidP="00CC1488">
      <w:pPr>
        <w:ind w:right="117"/>
        <w:rPr>
          <w:rFonts w:ascii="Effra" w:hAnsi="Effra" w:cs="Effra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1307E4" w:rsidRPr="003C1935" w14:paraId="335BF114" w14:textId="77777777" w:rsidTr="003C3E20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38C331D8" w14:textId="2F21053F" w:rsidR="001307E4" w:rsidRPr="003C1935" w:rsidRDefault="001307E4" w:rsidP="003C1935">
            <w:pPr>
              <w:ind w:right="117"/>
              <w:jc w:val="left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CURRENT OR LAST EMPLOYER</w:t>
            </w:r>
            <w:r w:rsidR="003C1935">
              <w:rPr>
                <w:rFonts w:ascii="Effra" w:hAnsi="Effra" w:cs="Effra"/>
                <w:b/>
                <w:sz w:val="24"/>
                <w:szCs w:val="24"/>
              </w:rPr>
              <w:br/>
            </w:r>
          </w:p>
        </w:tc>
      </w:tr>
      <w:tr w:rsidR="001307E4" w:rsidRPr="003C1935" w14:paraId="54BF7765" w14:textId="77777777" w:rsidTr="00B6696E">
        <w:tc>
          <w:tcPr>
            <w:tcW w:w="2628" w:type="dxa"/>
          </w:tcPr>
          <w:p w14:paraId="693C5C49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14:paraId="4BAD5C6C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5A481341" w14:textId="77777777" w:rsidTr="00B6696E">
        <w:tc>
          <w:tcPr>
            <w:tcW w:w="2628" w:type="dxa"/>
          </w:tcPr>
          <w:p w14:paraId="50544790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14:paraId="4C4A5267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60072BE3" w14:textId="77777777" w:rsidTr="00B6696E">
        <w:tc>
          <w:tcPr>
            <w:tcW w:w="2628" w:type="dxa"/>
          </w:tcPr>
          <w:p w14:paraId="1A179CA7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14:paraId="16E165B2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25CC89B1" w14:textId="77777777" w:rsidTr="00B6696E">
        <w:tc>
          <w:tcPr>
            <w:tcW w:w="2628" w:type="dxa"/>
          </w:tcPr>
          <w:p w14:paraId="0E2B9596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14:paraId="3916411B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0614EBE8" w14:textId="77777777" w:rsidTr="00B6696E">
        <w:tc>
          <w:tcPr>
            <w:tcW w:w="2628" w:type="dxa"/>
          </w:tcPr>
          <w:p w14:paraId="32CB1FD2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14:paraId="359090EF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60CF38F9" w14:textId="77777777" w:rsidTr="00B6696E">
        <w:tc>
          <w:tcPr>
            <w:tcW w:w="2628" w:type="dxa"/>
          </w:tcPr>
          <w:p w14:paraId="6BAAD6E8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14:paraId="140361E5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1EF32181" w14:textId="77777777" w:rsidTr="00B6696E">
        <w:tc>
          <w:tcPr>
            <w:tcW w:w="2628" w:type="dxa"/>
          </w:tcPr>
          <w:p w14:paraId="08C99DCC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Brief outline of duties</w:t>
            </w:r>
          </w:p>
        </w:tc>
        <w:tc>
          <w:tcPr>
            <w:tcW w:w="7470" w:type="dxa"/>
          </w:tcPr>
          <w:p w14:paraId="39B75FD2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4AE3C46B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7599FA6D" w14:textId="77777777" w:rsidTr="00B6696E">
        <w:tc>
          <w:tcPr>
            <w:tcW w:w="2628" w:type="dxa"/>
          </w:tcPr>
          <w:p w14:paraId="7059032A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Reason for leaving</w:t>
            </w:r>
          </w:p>
        </w:tc>
        <w:tc>
          <w:tcPr>
            <w:tcW w:w="7470" w:type="dxa"/>
          </w:tcPr>
          <w:p w14:paraId="21DB5008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478A8677" w14:textId="77777777" w:rsidTr="00683EC3">
        <w:tc>
          <w:tcPr>
            <w:tcW w:w="2628" w:type="dxa"/>
            <w:tcBorders>
              <w:bottom w:val="single" w:sz="4" w:space="0" w:color="auto"/>
            </w:tcBorders>
          </w:tcPr>
          <w:p w14:paraId="2F29184B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eriod of notice required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5695AFEA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683EC3" w:rsidRPr="003C1935" w14:paraId="6C0322AD" w14:textId="77777777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85550A2" w14:textId="16F4244B" w:rsidR="00683EC3" w:rsidRPr="003C1935" w:rsidRDefault="003C1935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>
              <w:rPr>
                <w:rFonts w:ascii="Effra" w:hAnsi="Effra" w:cs="Effra"/>
                <w:b/>
                <w:sz w:val="24"/>
                <w:szCs w:val="24"/>
              </w:rPr>
              <w:br/>
            </w:r>
            <w:r w:rsidR="00683EC3" w:rsidRPr="003C1935">
              <w:rPr>
                <w:rFonts w:ascii="Effra" w:hAnsi="Effra" w:cs="Effra"/>
                <w:b/>
                <w:sz w:val="24"/>
                <w:szCs w:val="24"/>
              </w:rPr>
              <w:t>PREVIOUS EMPLOYER 1</w:t>
            </w:r>
            <w:r>
              <w:rPr>
                <w:rFonts w:ascii="Effra" w:hAnsi="Effra" w:cs="Effra"/>
                <w:b/>
                <w:sz w:val="24"/>
                <w:szCs w:val="24"/>
              </w:rPr>
              <w:br/>
            </w:r>
          </w:p>
        </w:tc>
      </w:tr>
      <w:tr w:rsidR="00B6696E" w:rsidRPr="003C1935" w14:paraId="756EC102" w14:textId="77777777" w:rsidTr="00B6696E">
        <w:tc>
          <w:tcPr>
            <w:tcW w:w="2628" w:type="dxa"/>
          </w:tcPr>
          <w:p w14:paraId="4F564028" w14:textId="77777777" w:rsidR="00B6696E" w:rsidRPr="003C1935" w:rsidRDefault="00B6696E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14:paraId="3AE81B5E" w14:textId="77777777" w:rsidR="00B6696E" w:rsidRPr="003C1935" w:rsidRDefault="00B6696E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4622F3E3" w14:textId="77777777" w:rsidTr="00B6696E">
        <w:tc>
          <w:tcPr>
            <w:tcW w:w="2628" w:type="dxa"/>
          </w:tcPr>
          <w:p w14:paraId="34EF5E17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14:paraId="5DF975A4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76135A7D" w14:textId="77777777" w:rsidTr="00B6696E">
        <w:tc>
          <w:tcPr>
            <w:tcW w:w="2628" w:type="dxa"/>
          </w:tcPr>
          <w:p w14:paraId="45F3271A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14:paraId="1C2FEFE8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21750BF9" w14:textId="77777777" w:rsidTr="00B6696E">
        <w:tc>
          <w:tcPr>
            <w:tcW w:w="2628" w:type="dxa"/>
          </w:tcPr>
          <w:p w14:paraId="5F836AFD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14:paraId="4FAC563C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464295A0" w14:textId="77777777" w:rsidTr="00B6696E">
        <w:tc>
          <w:tcPr>
            <w:tcW w:w="2628" w:type="dxa"/>
          </w:tcPr>
          <w:p w14:paraId="22591092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14:paraId="4DDD84F5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2E10C13D" w14:textId="77777777" w:rsidTr="00B6696E">
        <w:tc>
          <w:tcPr>
            <w:tcW w:w="2628" w:type="dxa"/>
          </w:tcPr>
          <w:p w14:paraId="0373072D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14:paraId="6EE6F9F9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561B09E6" w14:textId="77777777" w:rsidTr="00B6696E">
        <w:tc>
          <w:tcPr>
            <w:tcW w:w="2628" w:type="dxa"/>
          </w:tcPr>
          <w:p w14:paraId="53D21DB2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Brief outline of duties</w:t>
            </w:r>
          </w:p>
          <w:p w14:paraId="3ECA1C04" w14:textId="77777777" w:rsidR="00B6696E" w:rsidRPr="003C1935" w:rsidRDefault="00B6696E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7470" w:type="dxa"/>
          </w:tcPr>
          <w:p w14:paraId="6AA1A3EF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1307E4" w:rsidRPr="003C1935" w14:paraId="6732B0CE" w14:textId="77777777" w:rsidTr="00683EC3">
        <w:tc>
          <w:tcPr>
            <w:tcW w:w="2628" w:type="dxa"/>
            <w:tcBorders>
              <w:bottom w:val="single" w:sz="4" w:space="0" w:color="auto"/>
            </w:tcBorders>
          </w:tcPr>
          <w:p w14:paraId="6657A2FB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4B145CA3" w14:textId="77777777" w:rsidR="001307E4" w:rsidRPr="003C1935" w:rsidRDefault="001307E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683EC3" w:rsidRPr="003C1935" w14:paraId="3C061026" w14:textId="77777777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EB5B5A4" w14:textId="23D39DD0" w:rsidR="00683EC3" w:rsidRPr="003C1935" w:rsidRDefault="00683EC3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</w:tbl>
    <w:p w14:paraId="50013834" w14:textId="77777777" w:rsidR="00284011" w:rsidRPr="003C1935" w:rsidRDefault="00284011" w:rsidP="00CC1488">
      <w:pPr>
        <w:ind w:right="117"/>
        <w:rPr>
          <w:rFonts w:ascii="Effra" w:hAnsi="Effra" w:cs="Effr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637"/>
        <w:gridCol w:w="342"/>
        <w:gridCol w:w="1571"/>
        <w:gridCol w:w="3474"/>
        <w:gridCol w:w="1626"/>
      </w:tblGrid>
      <w:tr w:rsidR="00B34374" w:rsidRPr="003C1935" w14:paraId="5603E980" w14:textId="77777777" w:rsidTr="00683EC3">
        <w:trPr>
          <w:cantSplit/>
          <w:trHeight w:val="647"/>
        </w:trPr>
        <w:tc>
          <w:tcPr>
            <w:tcW w:w="10098" w:type="dxa"/>
            <w:gridSpan w:val="6"/>
            <w:tcBorders>
              <w:top w:val="nil"/>
              <w:left w:val="nil"/>
            </w:tcBorders>
            <w:shd w:val="clear" w:color="auto" w:fill="auto"/>
          </w:tcPr>
          <w:p w14:paraId="5FA1DF2D" w14:textId="77777777" w:rsidR="00B34374" w:rsidRPr="003C1935" w:rsidRDefault="00A20FBE" w:rsidP="00CC1488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EDUCATION AND TRAINING</w:t>
            </w:r>
          </w:p>
          <w:p w14:paraId="5FFBB2B6" w14:textId="35140CA2" w:rsidR="00B34374" w:rsidRPr="003C1935" w:rsidRDefault="00B34374" w:rsidP="00683EC3">
            <w:pPr>
              <w:tabs>
                <w:tab w:val="left" w:pos="7635"/>
              </w:tabs>
              <w:ind w:right="117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 xml:space="preserve">Please note that offers of employment are subject to proof of all </w:t>
            </w:r>
            <w:r w:rsidR="00A20FBE" w:rsidRPr="003C1935">
              <w:rPr>
                <w:rFonts w:ascii="Effra" w:hAnsi="Effra" w:cs="Effra"/>
                <w:b/>
                <w:sz w:val="20"/>
              </w:rPr>
              <w:t xml:space="preserve">relevant </w:t>
            </w:r>
            <w:r w:rsidRPr="003C1935">
              <w:rPr>
                <w:rFonts w:ascii="Effra" w:hAnsi="Effra" w:cs="Effra"/>
                <w:b/>
                <w:sz w:val="20"/>
              </w:rPr>
              <w:t>qualifications</w:t>
            </w:r>
            <w:r w:rsidR="00683EC3" w:rsidRPr="003C1935">
              <w:rPr>
                <w:rFonts w:ascii="Effra" w:hAnsi="Effra" w:cs="Effra"/>
                <w:b/>
                <w:sz w:val="20"/>
              </w:rPr>
              <w:tab/>
            </w:r>
            <w:r w:rsidR="003C1935">
              <w:rPr>
                <w:rFonts w:ascii="Effra" w:hAnsi="Effra" w:cs="Effra"/>
                <w:b/>
                <w:sz w:val="20"/>
              </w:rPr>
              <w:br/>
            </w:r>
          </w:p>
        </w:tc>
      </w:tr>
      <w:tr w:rsidR="00B34374" w:rsidRPr="003C1935" w14:paraId="4C6D78D0" w14:textId="77777777">
        <w:trPr>
          <w:cantSplit/>
          <w:trHeight w:val="540"/>
        </w:trPr>
        <w:tc>
          <w:tcPr>
            <w:tcW w:w="2448" w:type="dxa"/>
            <w:vMerge w:val="restart"/>
          </w:tcPr>
          <w:p w14:paraId="6F21B73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Education</w:t>
            </w:r>
          </w:p>
          <w:p w14:paraId="7B7F2334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57767AE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14:paraId="7755B0E1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 xml:space="preserve">University/College/ School </w:t>
            </w:r>
          </w:p>
        </w:tc>
        <w:tc>
          <w:tcPr>
            <w:tcW w:w="3474" w:type="dxa"/>
          </w:tcPr>
          <w:p w14:paraId="2D6F941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14:paraId="2C90DCA5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Grade</w:t>
            </w:r>
          </w:p>
        </w:tc>
      </w:tr>
      <w:tr w:rsidR="00B34374" w:rsidRPr="003C1935" w14:paraId="205FD8C1" w14:textId="77777777">
        <w:trPr>
          <w:cantSplit/>
          <w:trHeight w:val="2490"/>
        </w:trPr>
        <w:tc>
          <w:tcPr>
            <w:tcW w:w="2448" w:type="dxa"/>
            <w:vMerge/>
          </w:tcPr>
          <w:p w14:paraId="1EC0995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14:paraId="5DC81112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5F43D7A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48B4DBA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5D5BD2D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26B5346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10A88EF7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2D816602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3474" w:type="dxa"/>
          </w:tcPr>
          <w:p w14:paraId="5833311E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1626" w:type="dxa"/>
          </w:tcPr>
          <w:p w14:paraId="3EF0364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B34374" w:rsidRPr="003C1935" w14:paraId="7B8102B6" w14:textId="77777777">
        <w:trPr>
          <w:cantSplit/>
          <w:trHeight w:val="465"/>
        </w:trPr>
        <w:tc>
          <w:tcPr>
            <w:tcW w:w="2448" w:type="dxa"/>
            <w:vMerge w:val="restart"/>
          </w:tcPr>
          <w:p w14:paraId="180B211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rofessional Qualifications</w:t>
            </w:r>
          </w:p>
          <w:p w14:paraId="7E01DD19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288C158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2123734E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  <w:p w14:paraId="680B29D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14:paraId="0F50E0EB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lastRenderedPageBreak/>
              <w:t>University or College atte</w:t>
            </w:r>
            <w:bookmarkStart w:id="0" w:name="_GoBack"/>
            <w:bookmarkEnd w:id="0"/>
            <w:r w:rsidRPr="003C1935">
              <w:rPr>
                <w:rFonts w:ascii="Effra" w:hAnsi="Effra" w:cs="Effra"/>
                <w:b/>
                <w:sz w:val="20"/>
              </w:rPr>
              <w:t xml:space="preserve">nded </w:t>
            </w:r>
          </w:p>
        </w:tc>
        <w:tc>
          <w:tcPr>
            <w:tcW w:w="3474" w:type="dxa"/>
          </w:tcPr>
          <w:p w14:paraId="2CD1599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14:paraId="76677F0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Grade</w:t>
            </w:r>
          </w:p>
        </w:tc>
      </w:tr>
      <w:tr w:rsidR="00B34374" w:rsidRPr="003C1935" w14:paraId="6260314B" w14:textId="77777777">
        <w:trPr>
          <w:cantSplit/>
          <w:trHeight w:val="540"/>
        </w:trPr>
        <w:tc>
          <w:tcPr>
            <w:tcW w:w="2448" w:type="dxa"/>
            <w:vMerge/>
          </w:tcPr>
          <w:p w14:paraId="1F51F1F0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14:paraId="25BB345E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19D4CC1F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13A7902A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1E525900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582D2240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5687D581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3416910D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60C77BBC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  <w:tc>
          <w:tcPr>
            <w:tcW w:w="3474" w:type="dxa"/>
          </w:tcPr>
          <w:p w14:paraId="5FE2B73B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  <w:tc>
          <w:tcPr>
            <w:tcW w:w="1626" w:type="dxa"/>
          </w:tcPr>
          <w:p w14:paraId="179C4DC5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</w:tr>
      <w:tr w:rsidR="00B34374" w:rsidRPr="003C1935" w14:paraId="0FA5C021" w14:textId="77777777">
        <w:trPr>
          <w:cantSplit/>
          <w:trHeight w:val="525"/>
        </w:trPr>
        <w:tc>
          <w:tcPr>
            <w:tcW w:w="2448" w:type="dxa"/>
            <w:vMerge w:val="restart"/>
          </w:tcPr>
          <w:p w14:paraId="1F4FE2F7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Training, please enter details of any relevant training not mentioned above</w:t>
            </w:r>
          </w:p>
        </w:tc>
        <w:tc>
          <w:tcPr>
            <w:tcW w:w="2550" w:type="dxa"/>
            <w:gridSpan w:val="3"/>
          </w:tcPr>
          <w:p w14:paraId="56C2D39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 xml:space="preserve">College, Training Body or Organisation and dates attended </w:t>
            </w:r>
          </w:p>
        </w:tc>
        <w:tc>
          <w:tcPr>
            <w:tcW w:w="3474" w:type="dxa"/>
          </w:tcPr>
          <w:p w14:paraId="0B3CABC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14:paraId="31972CFD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Grade</w:t>
            </w:r>
          </w:p>
        </w:tc>
      </w:tr>
      <w:tr w:rsidR="00B34374" w:rsidRPr="003C1935" w14:paraId="22924D9D" w14:textId="77777777" w:rsidTr="00683EC3">
        <w:trPr>
          <w:cantSplit/>
          <w:trHeight w:val="480"/>
        </w:trPr>
        <w:tc>
          <w:tcPr>
            <w:tcW w:w="2448" w:type="dxa"/>
            <w:vMerge/>
            <w:tcBorders>
              <w:bottom w:val="single" w:sz="4" w:space="0" w:color="auto"/>
            </w:tcBorders>
          </w:tcPr>
          <w:p w14:paraId="64C859C6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</w:p>
        </w:tc>
        <w:tc>
          <w:tcPr>
            <w:tcW w:w="2550" w:type="dxa"/>
            <w:gridSpan w:val="3"/>
            <w:tcBorders>
              <w:bottom w:val="single" w:sz="4" w:space="0" w:color="auto"/>
            </w:tcBorders>
          </w:tcPr>
          <w:p w14:paraId="7528EC13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3DF58B5D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0FF04F5F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1121A829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533CECA8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634FD8F9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  <w:p w14:paraId="0943B089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  <w:tc>
          <w:tcPr>
            <w:tcW w:w="3474" w:type="dxa"/>
            <w:tcBorders>
              <w:bottom w:val="single" w:sz="4" w:space="0" w:color="auto"/>
            </w:tcBorders>
          </w:tcPr>
          <w:p w14:paraId="04D836B7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14:paraId="75B7ADC5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sz w:val="20"/>
              </w:rPr>
            </w:pPr>
          </w:p>
        </w:tc>
      </w:tr>
      <w:tr w:rsidR="00B34374" w:rsidRPr="003C1935" w14:paraId="1EBB12CC" w14:textId="77777777" w:rsidTr="000B1C45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1B83B01" w14:textId="77777777" w:rsidR="000B1C45" w:rsidRPr="003C1935" w:rsidRDefault="000B1C45" w:rsidP="00CC1488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</w:p>
          <w:p w14:paraId="73BC6D54" w14:textId="77777777" w:rsidR="00B34374" w:rsidRPr="003C1935" w:rsidRDefault="00B34374" w:rsidP="00CC1488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OUTSIDE INTERESTS</w:t>
            </w:r>
            <w:r w:rsidR="00A20FBE" w:rsidRPr="003C1935">
              <w:rPr>
                <w:rFonts w:ascii="Effra" w:hAnsi="Effra" w:cs="Effra"/>
                <w:b/>
                <w:sz w:val="24"/>
                <w:szCs w:val="24"/>
              </w:rPr>
              <w:t>/HOBBIES</w:t>
            </w:r>
          </w:p>
        </w:tc>
      </w:tr>
      <w:tr w:rsidR="00B34374" w:rsidRPr="003C1935" w14:paraId="1F20DFB0" w14:textId="77777777" w:rsidTr="00D73D85">
        <w:trPr>
          <w:trHeight w:val="891"/>
        </w:trPr>
        <w:tc>
          <w:tcPr>
            <w:tcW w:w="3085" w:type="dxa"/>
            <w:gridSpan w:val="2"/>
          </w:tcPr>
          <w:p w14:paraId="09CCE984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lease give details of hobbies and interests</w:t>
            </w:r>
          </w:p>
        </w:tc>
        <w:tc>
          <w:tcPr>
            <w:tcW w:w="7013" w:type="dxa"/>
            <w:gridSpan w:val="4"/>
          </w:tcPr>
          <w:p w14:paraId="1527126C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</w:rPr>
            </w:pPr>
          </w:p>
          <w:p w14:paraId="16FA65D2" w14:textId="77777777" w:rsidR="008C5E21" w:rsidRPr="003C1935" w:rsidRDefault="008C5E21" w:rsidP="00CC1488">
            <w:pPr>
              <w:ind w:right="117"/>
              <w:jc w:val="left"/>
              <w:rPr>
                <w:rFonts w:ascii="Effra" w:hAnsi="Effra" w:cs="Effra"/>
                <w:b/>
              </w:rPr>
            </w:pPr>
          </w:p>
        </w:tc>
      </w:tr>
      <w:tr w:rsidR="00D73D85" w:rsidRPr="003C1935" w14:paraId="4476E356" w14:textId="77777777" w:rsidTr="008C66CA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4B3237D5" w14:textId="77777777" w:rsidR="00D73D85" w:rsidRPr="003C1935" w:rsidRDefault="00D73D85" w:rsidP="008C66CA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</w:p>
          <w:p w14:paraId="6094B880" w14:textId="77777777" w:rsidR="00D73D85" w:rsidRPr="003C1935" w:rsidRDefault="00D73D85" w:rsidP="008C66CA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VOLUNTEERING</w:t>
            </w:r>
          </w:p>
        </w:tc>
      </w:tr>
      <w:tr w:rsidR="00D73D85" w:rsidRPr="003C1935" w14:paraId="0E26A6EC" w14:textId="77777777" w:rsidTr="00D73D85">
        <w:trPr>
          <w:trHeight w:val="800"/>
        </w:trPr>
        <w:tc>
          <w:tcPr>
            <w:tcW w:w="3085" w:type="dxa"/>
            <w:gridSpan w:val="2"/>
          </w:tcPr>
          <w:p w14:paraId="1FFC361B" w14:textId="77777777" w:rsidR="00D73D85" w:rsidRPr="003C1935" w:rsidRDefault="00D73D85" w:rsidP="00D73D85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>Please give details of any volunteering activity that you currently undertake and who for</w:t>
            </w:r>
          </w:p>
        </w:tc>
        <w:tc>
          <w:tcPr>
            <w:tcW w:w="7013" w:type="dxa"/>
            <w:gridSpan w:val="4"/>
          </w:tcPr>
          <w:p w14:paraId="29B477D0" w14:textId="77777777" w:rsidR="00D73D85" w:rsidRPr="003C1935" w:rsidRDefault="00D73D85" w:rsidP="008C66CA">
            <w:pPr>
              <w:ind w:right="117"/>
              <w:jc w:val="left"/>
              <w:rPr>
                <w:rFonts w:ascii="Effra" w:hAnsi="Effra" w:cs="Effra"/>
              </w:rPr>
            </w:pPr>
          </w:p>
          <w:p w14:paraId="0B651D6A" w14:textId="77777777" w:rsidR="00D73D85" w:rsidRPr="003C1935" w:rsidRDefault="00D73D85" w:rsidP="008C66CA">
            <w:pPr>
              <w:ind w:right="117"/>
              <w:jc w:val="left"/>
              <w:rPr>
                <w:rFonts w:ascii="Effra" w:hAnsi="Effra" w:cs="Effra"/>
              </w:rPr>
            </w:pPr>
          </w:p>
          <w:p w14:paraId="41261D7C" w14:textId="77777777" w:rsidR="00D73D85" w:rsidRPr="003C1935" w:rsidRDefault="00D73D85" w:rsidP="008C66CA">
            <w:pPr>
              <w:ind w:right="117"/>
              <w:jc w:val="left"/>
              <w:rPr>
                <w:rFonts w:ascii="Effra" w:hAnsi="Effra" w:cs="Effra"/>
                <w:b/>
              </w:rPr>
            </w:pPr>
          </w:p>
          <w:p w14:paraId="6E45FDCD" w14:textId="77777777" w:rsidR="00D73D85" w:rsidRPr="003C1935" w:rsidRDefault="00D73D85" w:rsidP="008C66CA">
            <w:pPr>
              <w:ind w:right="117"/>
              <w:jc w:val="left"/>
              <w:rPr>
                <w:rFonts w:ascii="Effra" w:hAnsi="Effra" w:cs="Effra"/>
                <w:b/>
              </w:rPr>
            </w:pPr>
          </w:p>
        </w:tc>
      </w:tr>
    </w:tbl>
    <w:p w14:paraId="7BDE728A" w14:textId="77777777" w:rsidR="008D442E" w:rsidRPr="003C1935" w:rsidRDefault="008D442E" w:rsidP="00CC1488">
      <w:pPr>
        <w:ind w:right="117"/>
        <w:rPr>
          <w:rFonts w:ascii="Effra" w:hAnsi="Effra" w:cs="Effra"/>
        </w:rPr>
      </w:pPr>
    </w:p>
    <w:p w14:paraId="1FDD0AED" w14:textId="77777777" w:rsidR="008D442E" w:rsidRPr="003C1935" w:rsidRDefault="008D442E" w:rsidP="008D442E">
      <w:pPr>
        <w:rPr>
          <w:rFonts w:ascii="Effra" w:hAnsi="Effra" w:cs="Effra"/>
        </w:rPr>
      </w:pPr>
      <w:r w:rsidRPr="003C1935">
        <w:rPr>
          <w:rFonts w:ascii="Effra" w:hAnsi="Effra" w:cs="Effra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37"/>
        <w:gridCol w:w="4461"/>
      </w:tblGrid>
      <w:tr w:rsidR="00B34374" w:rsidRPr="003C1935" w14:paraId="50521BF8" w14:textId="77777777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7DF8E40F" w14:textId="77777777" w:rsidR="00B34374" w:rsidRPr="003C1935" w:rsidRDefault="00B34374" w:rsidP="00CC1488">
            <w:pPr>
              <w:ind w:right="117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lastRenderedPageBreak/>
              <w:t>PREVIOUS APPLICATIONS</w:t>
            </w:r>
          </w:p>
        </w:tc>
      </w:tr>
      <w:tr w:rsidR="00B34374" w:rsidRPr="003C1935" w14:paraId="586AB04D" w14:textId="77777777" w:rsidTr="00CB0943">
        <w:trPr>
          <w:trHeight w:val="759"/>
        </w:trPr>
        <w:tc>
          <w:tcPr>
            <w:tcW w:w="5637" w:type="dxa"/>
          </w:tcPr>
          <w:p w14:paraId="7907D122" w14:textId="50860426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b/>
                <w:sz w:val="20"/>
              </w:rPr>
              <w:t xml:space="preserve">Have you applied for paid employment with </w:t>
            </w:r>
            <w:r w:rsidR="003C1935">
              <w:rPr>
                <w:rFonts w:ascii="Effra" w:hAnsi="Effra" w:cs="Effra"/>
                <w:b/>
                <w:sz w:val="20"/>
              </w:rPr>
              <w:t>Harper Adams</w:t>
            </w:r>
            <w:r w:rsidR="000072F9" w:rsidRPr="003C1935">
              <w:rPr>
                <w:rFonts w:ascii="Effra" w:hAnsi="Effra" w:cs="Effra"/>
                <w:b/>
                <w:sz w:val="20"/>
              </w:rPr>
              <w:t xml:space="preserve"> Students’ Union</w:t>
            </w:r>
            <w:r w:rsidRPr="003C1935">
              <w:rPr>
                <w:rFonts w:ascii="Effra" w:hAnsi="Effra" w:cs="Effra"/>
                <w:b/>
                <w:sz w:val="20"/>
              </w:rPr>
              <w:t xml:space="preserve"> before?  If so please enter details of the positions which you have applied for.</w:t>
            </w:r>
          </w:p>
        </w:tc>
        <w:tc>
          <w:tcPr>
            <w:tcW w:w="4461" w:type="dxa"/>
          </w:tcPr>
          <w:p w14:paraId="3BEEEF9A" w14:textId="77777777" w:rsidR="00B34374" w:rsidRPr="003C1935" w:rsidRDefault="00B34374" w:rsidP="00CC1488">
            <w:pPr>
              <w:ind w:right="117"/>
              <w:jc w:val="left"/>
              <w:rPr>
                <w:rFonts w:ascii="Effra" w:hAnsi="Effra" w:cs="Effra"/>
                <w:b/>
              </w:rPr>
            </w:pPr>
          </w:p>
        </w:tc>
      </w:tr>
      <w:tr w:rsidR="00A20FBE" w:rsidRPr="003C1935" w14:paraId="72F61AEA" w14:textId="77777777" w:rsidTr="000B1C45">
        <w:trPr>
          <w:cantSplit/>
          <w:trHeight w:val="574"/>
        </w:trPr>
        <w:tc>
          <w:tcPr>
            <w:tcW w:w="10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FA4D25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b/>
              </w:rPr>
            </w:pPr>
          </w:p>
          <w:p w14:paraId="106E4FBF" w14:textId="77777777" w:rsidR="00077354" w:rsidRPr="003C1935" w:rsidRDefault="00A20FBE" w:rsidP="00CC1488">
            <w:pPr>
              <w:ind w:right="117"/>
              <w:jc w:val="left"/>
              <w:rPr>
                <w:rFonts w:ascii="Effra" w:hAnsi="Effra" w:cs="Effra"/>
                <w:b/>
                <w:sz w:val="24"/>
                <w:szCs w:val="24"/>
              </w:rPr>
            </w:pPr>
            <w:r w:rsidRPr="003C1935">
              <w:rPr>
                <w:rFonts w:ascii="Effra" w:hAnsi="Effra" w:cs="Effra"/>
                <w:b/>
                <w:sz w:val="24"/>
                <w:szCs w:val="24"/>
              </w:rPr>
              <w:t>SUPPORTING INFORMATION</w:t>
            </w:r>
          </w:p>
        </w:tc>
      </w:tr>
      <w:tr w:rsidR="00B34374" w:rsidRPr="003C1935" w14:paraId="77808BBE" w14:textId="77777777" w:rsidTr="00CB0943">
        <w:trPr>
          <w:cantSplit/>
          <w:trHeight w:val="11712"/>
        </w:trPr>
        <w:tc>
          <w:tcPr>
            <w:tcW w:w="10098" w:type="dxa"/>
            <w:gridSpan w:val="2"/>
          </w:tcPr>
          <w:p w14:paraId="66737C9D" w14:textId="77777777" w:rsidR="00A20FBE" w:rsidRPr="003C1935" w:rsidRDefault="00A20FBE" w:rsidP="00CC1488">
            <w:pPr>
              <w:ind w:right="117"/>
              <w:jc w:val="left"/>
              <w:rPr>
                <w:rFonts w:ascii="Effra" w:hAnsi="Effra" w:cs="Effra"/>
                <w:b/>
                <w:sz w:val="20"/>
              </w:rPr>
            </w:pPr>
            <w:r w:rsidRPr="003C1935">
              <w:rPr>
                <w:rFonts w:ascii="Effra" w:hAnsi="Effra" w:cs="Effra"/>
                <w:sz w:val="20"/>
              </w:rPr>
              <w:t xml:space="preserve">Please </w:t>
            </w:r>
            <w:r w:rsidR="002F4EA5" w:rsidRPr="003C1935">
              <w:rPr>
                <w:rFonts w:ascii="Effra" w:hAnsi="Effra" w:cs="Effra"/>
                <w:sz w:val="20"/>
              </w:rPr>
              <w:t xml:space="preserve">indicate why you are interested in this post and </w:t>
            </w:r>
            <w:r w:rsidR="00EB521F" w:rsidRPr="003C1935">
              <w:rPr>
                <w:rFonts w:ascii="Effra" w:hAnsi="Effra" w:cs="Effra"/>
                <w:sz w:val="20"/>
              </w:rPr>
              <w:t xml:space="preserve">how your experience is relevant, </w:t>
            </w:r>
            <w:r w:rsidRPr="003C1935">
              <w:rPr>
                <w:rFonts w:ascii="Effra" w:hAnsi="Effra" w:cs="Effra"/>
                <w:sz w:val="20"/>
              </w:rPr>
              <w:t>address</w:t>
            </w:r>
            <w:r w:rsidR="00EB521F" w:rsidRPr="003C1935">
              <w:rPr>
                <w:rFonts w:ascii="Effra" w:hAnsi="Effra" w:cs="Effra"/>
                <w:sz w:val="20"/>
              </w:rPr>
              <w:t>ing the</w:t>
            </w:r>
            <w:r w:rsidRPr="003C1935">
              <w:rPr>
                <w:rFonts w:ascii="Effra" w:hAnsi="Effra" w:cs="Effra"/>
                <w:sz w:val="20"/>
              </w:rPr>
              <w:t xml:space="preserve"> crit</w:t>
            </w:r>
            <w:r w:rsidR="0096401D" w:rsidRPr="003C1935">
              <w:rPr>
                <w:rFonts w:ascii="Effra" w:hAnsi="Effra" w:cs="Effra"/>
                <w:sz w:val="20"/>
              </w:rPr>
              <w:t xml:space="preserve">eria </w:t>
            </w:r>
            <w:r w:rsidR="00EB521F" w:rsidRPr="003C1935">
              <w:rPr>
                <w:rFonts w:ascii="Effra" w:hAnsi="Effra" w:cs="Effra"/>
                <w:sz w:val="20"/>
              </w:rPr>
              <w:t xml:space="preserve">and competencies </w:t>
            </w:r>
            <w:r w:rsidR="0096401D" w:rsidRPr="003C1935">
              <w:rPr>
                <w:rFonts w:ascii="Effra" w:hAnsi="Effra" w:cs="Effra"/>
                <w:sz w:val="20"/>
              </w:rPr>
              <w:t>of the job description</w:t>
            </w:r>
            <w:r w:rsidR="002F4EA5" w:rsidRPr="003C1935">
              <w:rPr>
                <w:rFonts w:ascii="Effra" w:hAnsi="Effra" w:cs="Effra"/>
                <w:sz w:val="20"/>
              </w:rPr>
              <w:t xml:space="preserve"> and person specification</w:t>
            </w:r>
            <w:r w:rsidR="00EF7472" w:rsidRPr="003C1935">
              <w:rPr>
                <w:rFonts w:ascii="Effra" w:hAnsi="Effra" w:cs="Effra"/>
                <w:sz w:val="20"/>
              </w:rPr>
              <w:t xml:space="preserve"> </w:t>
            </w:r>
            <w:r w:rsidRPr="003C1935">
              <w:rPr>
                <w:rFonts w:ascii="Effra" w:hAnsi="Effra" w:cs="Effra"/>
                <w:sz w:val="20"/>
              </w:rPr>
              <w:t>(please use additional sheet where necessary)</w:t>
            </w:r>
            <w:r w:rsidR="00EB521F" w:rsidRPr="003C1935">
              <w:rPr>
                <w:rFonts w:ascii="Effra" w:hAnsi="Effra" w:cs="Effra"/>
                <w:sz w:val="20"/>
              </w:rPr>
              <w:t xml:space="preserve">. Please do not submit your CV in response to this section. </w:t>
            </w:r>
          </w:p>
        </w:tc>
      </w:tr>
    </w:tbl>
    <w:p w14:paraId="197DE9C4" w14:textId="77777777" w:rsidR="00B34374" w:rsidRPr="003C1935" w:rsidRDefault="00B34374" w:rsidP="002F4EA5">
      <w:pPr>
        <w:pStyle w:val="Header"/>
        <w:tabs>
          <w:tab w:val="clear" w:pos="4320"/>
          <w:tab w:val="clear" w:pos="8640"/>
        </w:tabs>
        <w:ind w:right="117"/>
        <w:rPr>
          <w:rFonts w:ascii="Effra" w:hAnsi="Effra" w:cs="Effra"/>
        </w:rPr>
      </w:pPr>
    </w:p>
    <w:sectPr w:rsidR="00B34374" w:rsidRPr="003C1935" w:rsidSect="00284011">
      <w:headerReference w:type="default" r:id="rId8"/>
      <w:footerReference w:type="default" r:id="rId9"/>
      <w:pgSz w:w="11907" w:h="16840" w:code="9"/>
      <w:pgMar w:top="720" w:right="708" w:bottom="244" w:left="1151" w:header="720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40519" w14:textId="77777777" w:rsidR="00A72EE0" w:rsidRDefault="00A72EE0">
      <w:r>
        <w:separator/>
      </w:r>
    </w:p>
  </w:endnote>
  <w:endnote w:type="continuationSeparator" w:id="0">
    <w:p w14:paraId="6456861F" w14:textId="77777777" w:rsidR="00A72EE0" w:rsidRDefault="00A72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maritans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7B02A" w14:textId="77777777" w:rsidR="000B1C45" w:rsidRDefault="000B1C45" w:rsidP="00284011">
    <w:pPr>
      <w:pStyle w:val="Footer"/>
      <w:jc w:val="center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FA385D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63D5F" w14:textId="77777777" w:rsidR="00A72EE0" w:rsidRDefault="00A72EE0">
      <w:r>
        <w:separator/>
      </w:r>
    </w:p>
  </w:footnote>
  <w:footnote w:type="continuationSeparator" w:id="0">
    <w:p w14:paraId="6DFA6F62" w14:textId="77777777" w:rsidR="00A72EE0" w:rsidRDefault="00A72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87CB5" w14:textId="77777777" w:rsidR="000072F9" w:rsidRDefault="00B05D7C" w:rsidP="000072F9">
    <w:pPr>
      <w:pStyle w:val="Header"/>
      <w:jc w:val="center"/>
    </w:pPr>
    <w:r>
      <w:rPr>
        <w:noProof/>
      </w:rPr>
      <w:drawing>
        <wp:inline distT="0" distB="0" distL="0" distR="0" wp14:anchorId="3DDE8834" wp14:editId="2529E675">
          <wp:extent cx="1790700" cy="51452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onKingstonStudents-Land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514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A51148" w14:textId="77777777" w:rsidR="00B05D7C" w:rsidRDefault="00B05D7C" w:rsidP="000072F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DB4D4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8EA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89A35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E83008"/>
    <w:multiLevelType w:val="singleLevel"/>
    <w:tmpl w:val="FEDE360C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4" w15:restartNumberingAfterBreak="0">
    <w:nsid w:val="1E137669"/>
    <w:multiLevelType w:val="singleLevel"/>
    <w:tmpl w:val="0E24BF0E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5" w15:restartNumberingAfterBreak="0">
    <w:nsid w:val="3A9C3290"/>
    <w:multiLevelType w:val="multilevel"/>
    <w:tmpl w:val="BB485552"/>
    <w:lvl w:ilvl="0">
      <w:start w:val="1"/>
      <w:numFmt w:val="decimal"/>
      <w:pStyle w:val="Section1Main"/>
      <w:lvlText w:val="%1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pStyle w:val="Section2"/>
      <w:lvlText w:val="%1.%2"/>
      <w:lvlJc w:val="left"/>
      <w:pPr>
        <w:tabs>
          <w:tab w:val="num" w:pos="851"/>
        </w:tabs>
        <w:ind w:left="851" w:hanging="482"/>
      </w:pPr>
    </w:lvl>
    <w:lvl w:ilvl="2">
      <w:start w:val="1"/>
      <w:numFmt w:val="decimal"/>
      <w:pStyle w:val="Section3sub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BFB4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6102AE"/>
    <w:multiLevelType w:val="singleLevel"/>
    <w:tmpl w:val="08C61268"/>
    <w:lvl w:ilvl="0">
      <w:start w:val="2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8" w15:restartNumberingAfterBreak="0">
    <w:nsid w:val="5E6D57F6"/>
    <w:multiLevelType w:val="singleLevel"/>
    <w:tmpl w:val="C0923148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>
    <w:abstractNumId w:val="2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Q2NDc1NTY3NzBV0lEKTi0uzszPAykwqgUA+8BiDSwAAAA="/>
  </w:docVars>
  <w:rsids>
    <w:rsidRoot w:val="006900EF"/>
    <w:rsid w:val="00005B3F"/>
    <w:rsid w:val="000072F9"/>
    <w:rsid w:val="00012CE9"/>
    <w:rsid w:val="000359BB"/>
    <w:rsid w:val="00047F39"/>
    <w:rsid w:val="00077354"/>
    <w:rsid w:val="000951D1"/>
    <w:rsid w:val="000A4933"/>
    <w:rsid w:val="000B1C45"/>
    <w:rsid w:val="000C128B"/>
    <w:rsid w:val="000C704A"/>
    <w:rsid w:val="000E427D"/>
    <w:rsid w:val="000F039A"/>
    <w:rsid w:val="000F25EE"/>
    <w:rsid w:val="000F52F5"/>
    <w:rsid w:val="00127E2B"/>
    <w:rsid w:val="001307E4"/>
    <w:rsid w:val="00135AF1"/>
    <w:rsid w:val="00145B9D"/>
    <w:rsid w:val="001469AA"/>
    <w:rsid w:val="001819E4"/>
    <w:rsid w:val="001A5F59"/>
    <w:rsid w:val="001C21E0"/>
    <w:rsid w:val="002400FD"/>
    <w:rsid w:val="00263A65"/>
    <w:rsid w:val="00284011"/>
    <w:rsid w:val="002A61C0"/>
    <w:rsid w:val="002B3F2A"/>
    <w:rsid w:val="002D4EA3"/>
    <w:rsid w:val="002F024F"/>
    <w:rsid w:val="002F4EA5"/>
    <w:rsid w:val="00372A1F"/>
    <w:rsid w:val="003C1935"/>
    <w:rsid w:val="003C3E20"/>
    <w:rsid w:val="003C7B7B"/>
    <w:rsid w:val="003D2299"/>
    <w:rsid w:val="003D79C5"/>
    <w:rsid w:val="00412631"/>
    <w:rsid w:val="00437B8F"/>
    <w:rsid w:val="004B446D"/>
    <w:rsid w:val="00503C60"/>
    <w:rsid w:val="00520DA1"/>
    <w:rsid w:val="0054718E"/>
    <w:rsid w:val="00554EC2"/>
    <w:rsid w:val="00563BEB"/>
    <w:rsid w:val="00570DC2"/>
    <w:rsid w:val="00574BA8"/>
    <w:rsid w:val="005760EE"/>
    <w:rsid w:val="005B3061"/>
    <w:rsid w:val="006431B5"/>
    <w:rsid w:val="0064763E"/>
    <w:rsid w:val="006702DC"/>
    <w:rsid w:val="00683EC3"/>
    <w:rsid w:val="006900EF"/>
    <w:rsid w:val="00692645"/>
    <w:rsid w:val="006D71F9"/>
    <w:rsid w:val="00743615"/>
    <w:rsid w:val="0076177F"/>
    <w:rsid w:val="00774611"/>
    <w:rsid w:val="0078236F"/>
    <w:rsid w:val="0078450D"/>
    <w:rsid w:val="007C1126"/>
    <w:rsid w:val="007E3998"/>
    <w:rsid w:val="007E3A3C"/>
    <w:rsid w:val="007F6A5B"/>
    <w:rsid w:val="00831275"/>
    <w:rsid w:val="0085042A"/>
    <w:rsid w:val="00877B07"/>
    <w:rsid w:val="008841DC"/>
    <w:rsid w:val="0088581F"/>
    <w:rsid w:val="008A07A1"/>
    <w:rsid w:val="008C5E21"/>
    <w:rsid w:val="008D442E"/>
    <w:rsid w:val="00903C28"/>
    <w:rsid w:val="00915088"/>
    <w:rsid w:val="00932088"/>
    <w:rsid w:val="00943FB5"/>
    <w:rsid w:val="0096401D"/>
    <w:rsid w:val="0099520A"/>
    <w:rsid w:val="009B4C65"/>
    <w:rsid w:val="009F5598"/>
    <w:rsid w:val="00A20FBE"/>
    <w:rsid w:val="00A72EE0"/>
    <w:rsid w:val="00A918E6"/>
    <w:rsid w:val="00A92733"/>
    <w:rsid w:val="00A931A6"/>
    <w:rsid w:val="00A94A79"/>
    <w:rsid w:val="00AB07A5"/>
    <w:rsid w:val="00AB427B"/>
    <w:rsid w:val="00AC369D"/>
    <w:rsid w:val="00AC6B54"/>
    <w:rsid w:val="00AE3913"/>
    <w:rsid w:val="00AE4CE2"/>
    <w:rsid w:val="00AF7E2D"/>
    <w:rsid w:val="00B05D7C"/>
    <w:rsid w:val="00B20D4D"/>
    <w:rsid w:val="00B34374"/>
    <w:rsid w:val="00B36137"/>
    <w:rsid w:val="00B443AC"/>
    <w:rsid w:val="00B446F4"/>
    <w:rsid w:val="00B566CA"/>
    <w:rsid w:val="00B60251"/>
    <w:rsid w:val="00B63EAD"/>
    <w:rsid w:val="00B6696E"/>
    <w:rsid w:val="00BA55C7"/>
    <w:rsid w:val="00BB0014"/>
    <w:rsid w:val="00BC4318"/>
    <w:rsid w:val="00BF1BE9"/>
    <w:rsid w:val="00C66BE0"/>
    <w:rsid w:val="00CB0943"/>
    <w:rsid w:val="00CB1CAD"/>
    <w:rsid w:val="00CB2FAA"/>
    <w:rsid w:val="00CB6546"/>
    <w:rsid w:val="00CC1488"/>
    <w:rsid w:val="00CD394F"/>
    <w:rsid w:val="00D724DF"/>
    <w:rsid w:val="00D73D85"/>
    <w:rsid w:val="00DB42DC"/>
    <w:rsid w:val="00DC6CB6"/>
    <w:rsid w:val="00DE604A"/>
    <w:rsid w:val="00DF5D17"/>
    <w:rsid w:val="00E1320C"/>
    <w:rsid w:val="00E3360C"/>
    <w:rsid w:val="00E96243"/>
    <w:rsid w:val="00EA33E4"/>
    <w:rsid w:val="00EA6FDF"/>
    <w:rsid w:val="00EB438B"/>
    <w:rsid w:val="00EB521F"/>
    <w:rsid w:val="00EC1321"/>
    <w:rsid w:val="00EE550E"/>
    <w:rsid w:val="00EE6A84"/>
    <w:rsid w:val="00EF70DC"/>
    <w:rsid w:val="00EF7472"/>
    <w:rsid w:val="00F60040"/>
    <w:rsid w:val="00FA385D"/>
    <w:rsid w:val="00FC5772"/>
    <w:rsid w:val="00FE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24B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jc w:val="left"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A5F59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1">
    <w:name w:val="Indent 1"/>
    <w:basedOn w:val="Normal"/>
    <w:pPr>
      <w:tabs>
        <w:tab w:val="left" w:pos="567"/>
      </w:tabs>
      <w:ind w:left="397"/>
    </w:pPr>
  </w:style>
  <w:style w:type="paragraph" w:customStyle="1" w:styleId="Indent2">
    <w:name w:val="Indent 2"/>
    <w:basedOn w:val="Normal"/>
    <w:pPr>
      <w:tabs>
        <w:tab w:val="left" w:pos="567"/>
      </w:tabs>
      <w:ind w:left="1077"/>
    </w:pPr>
  </w:style>
  <w:style w:type="paragraph" w:customStyle="1" w:styleId="Indent3">
    <w:name w:val="Indent 3"/>
    <w:basedOn w:val="Normal"/>
    <w:pPr>
      <w:tabs>
        <w:tab w:val="left" w:pos="2325"/>
      </w:tabs>
      <w:ind w:left="1985"/>
    </w:pPr>
  </w:style>
  <w:style w:type="paragraph" w:styleId="ListBullet">
    <w:name w:val="List Bullet"/>
    <w:basedOn w:val="Normal"/>
    <w:autoRedefine/>
    <w:pPr>
      <w:numPr>
        <w:numId w:val="2"/>
      </w:numPr>
      <w:tabs>
        <w:tab w:val="clear" w:pos="360"/>
      </w:tabs>
      <w:ind w:left="397" w:hanging="397"/>
    </w:pPr>
  </w:style>
  <w:style w:type="paragraph" w:customStyle="1" w:styleId="ListBullet1">
    <w:name w:val="List Bullet 1"/>
    <w:basedOn w:val="Normal"/>
    <w:pPr>
      <w:numPr>
        <w:numId w:val="3"/>
      </w:numPr>
      <w:tabs>
        <w:tab w:val="clear" w:pos="360"/>
        <w:tab w:val="left" w:pos="737"/>
      </w:tabs>
      <w:ind w:left="737" w:hanging="340"/>
    </w:pPr>
  </w:style>
  <w:style w:type="paragraph" w:styleId="ListBullet2">
    <w:name w:val="List Bullet 2"/>
    <w:basedOn w:val="Normal"/>
    <w:autoRedefine/>
    <w:pPr>
      <w:numPr>
        <w:numId w:val="5"/>
      </w:numPr>
      <w:tabs>
        <w:tab w:val="clear" w:pos="360"/>
        <w:tab w:val="left" w:pos="1418"/>
      </w:tabs>
      <w:ind w:left="1417" w:hanging="340"/>
    </w:pPr>
  </w:style>
  <w:style w:type="paragraph" w:styleId="ListBullet3">
    <w:name w:val="List Bullet 3"/>
    <w:basedOn w:val="Normal"/>
    <w:autoRedefine/>
    <w:pPr>
      <w:numPr>
        <w:numId w:val="7"/>
      </w:numPr>
      <w:tabs>
        <w:tab w:val="clear" w:pos="360"/>
        <w:tab w:val="left" w:pos="2325"/>
      </w:tabs>
      <w:ind w:left="2325" w:hanging="340"/>
    </w:pPr>
  </w:style>
  <w:style w:type="paragraph" w:customStyle="1" w:styleId="Section1Main">
    <w:name w:val="Section 1 (Main)"/>
    <w:basedOn w:val="Normal"/>
    <w:next w:val="Indent1"/>
    <w:pPr>
      <w:numPr>
        <w:numId w:val="8"/>
      </w:numPr>
      <w:tabs>
        <w:tab w:val="left" w:pos="397"/>
      </w:tabs>
      <w:spacing w:after="120"/>
    </w:pPr>
  </w:style>
  <w:style w:type="paragraph" w:customStyle="1" w:styleId="Section2">
    <w:name w:val="Section 2"/>
    <w:basedOn w:val="Normal"/>
    <w:next w:val="Indent2"/>
    <w:pPr>
      <w:numPr>
        <w:ilvl w:val="1"/>
        <w:numId w:val="9"/>
      </w:numPr>
      <w:tabs>
        <w:tab w:val="clear" w:pos="851"/>
        <w:tab w:val="left" w:pos="1077"/>
      </w:tabs>
      <w:spacing w:after="120"/>
      <w:ind w:left="1077" w:hanging="680"/>
    </w:pPr>
  </w:style>
  <w:style w:type="paragraph" w:customStyle="1" w:styleId="Section3sub">
    <w:name w:val="Section 3 (sub)"/>
    <w:basedOn w:val="Normal"/>
    <w:next w:val="Indent3"/>
    <w:pPr>
      <w:numPr>
        <w:ilvl w:val="2"/>
        <w:numId w:val="10"/>
      </w:numPr>
      <w:tabs>
        <w:tab w:val="clear" w:pos="1134"/>
        <w:tab w:val="left" w:pos="1985"/>
      </w:tabs>
      <w:ind w:left="1984" w:hanging="907"/>
    </w:pPr>
  </w:style>
  <w:style w:type="paragraph" w:styleId="BodyText">
    <w:name w:val="Body Text"/>
    <w:basedOn w:val="Normal"/>
    <w:pPr>
      <w:jc w:val="left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jc w:val="left"/>
    </w:pPr>
    <w:rPr>
      <w:b/>
    </w:rPr>
  </w:style>
  <w:style w:type="paragraph" w:styleId="BodyText3">
    <w:name w:val="Body Text 3"/>
    <w:basedOn w:val="Normal"/>
    <w:rPr>
      <w:b/>
      <w:sz w:val="20"/>
    </w:rPr>
  </w:style>
  <w:style w:type="paragraph" w:styleId="BalloonText">
    <w:name w:val="Balloon Text"/>
    <w:basedOn w:val="Normal"/>
    <w:semiHidden/>
    <w:rsid w:val="00135A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C132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F52F5"/>
    <w:pPr>
      <w:autoSpaceDE w:val="0"/>
      <w:autoSpaceDN w:val="0"/>
      <w:jc w:val="left"/>
    </w:pPr>
    <w:rPr>
      <w:rFonts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0072F9"/>
    <w:rPr>
      <w:rFonts w:ascii="Arial" w:hAnsi="Arial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AppData\Templates\Office2010\HR_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Samaritans">
      <a:dk1>
        <a:sysClr val="windowText" lastClr="000000"/>
      </a:dk1>
      <a:lt1>
        <a:sysClr val="window" lastClr="FFFFFF"/>
      </a:lt1>
      <a:dk2>
        <a:srgbClr val="7AC143"/>
      </a:dk2>
      <a:lt2>
        <a:srgbClr val="D8D4C2"/>
      </a:lt2>
      <a:accent1>
        <a:srgbClr val="7AC143"/>
      </a:accent1>
      <a:accent2>
        <a:srgbClr val="007989"/>
      </a:accent2>
      <a:accent3>
        <a:srgbClr val="412460"/>
      </a:accent3>
      <a:accent4>
        <a:srgbClr val="E0771D"/>
      </a:accent4>
      <a:accent5>
        <a:srgbClr val="4BACC6"/>
      </a:accent5>
      <a:accent6>
        <a:srgbClr val="C0504D"/>
      </a:accent6>
      <a:hlink>
        <a:srgbClr val="007989"/>
      </a:hlink>
      <a:folHlink>
        <a:srgbClr val="E0771D"/>
      </a:folHlink>
    </a:clrScheme>
    <a:fontScheme name="Samaritans">
      <a:majorFont>
        <a:latin typeface="Samaritan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4CEC21-36F9-4F2C-A573-A9CD8BBB0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_Application form</Template>
  <TotalTime>7</TotalTime>
  <Pages>6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ARITANS APPLICATION FORM</vt:lpstr>
    </vt:vector>
  </TitlesOfParts>
  <Company>The Samaritans</Company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ARITANS APPLICATION FORM</dc:title>
  <dc:creator>Tracey Dunleavy</dc:creator>
  <cp:lastModifiedBy>Alastair Burr</cp:lastModifiedBy>
  <cp:revision>5</cp:revision>
  <cp:lastPrinted>2009-07-02T15:02:00Z</cp:lastPrinted>
  <dcterms:created xsi:type="dcterms:W3CDTF">2017-08-29T15:10:00Z</dcterms:created>
  <dcterms:modified xsi:type="dcterms:W3CDTF">2019-09-17T15:06:00Z</dcterms:modified>
</cp:coreProperties>
</file>